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FD899" w14:textId="5A4405B9" w:rsidR="008113C2" w:rsidRDefault="00925B2A">
      <w:r>
        <w:rPr>
          <w:noProof/>
        </w:rPr>
        <w:drawing>
          <wp:anchor distT="0" distB="0" distL="114300" distR="114300" simplePos="0" relativeHeight="251658241" behindDoc="0" locked="0" layoutInCell="1" allowOverlap="1" wp14:anchorId="316468CA" wp14:editId="5620BDDE">
            <wp:simplePos x="0" y="0"/>
            <wp:positionH relativeFrom="margin">
              <wp:posOffset>-114300</wp:posOffset>
            </wp:positionH>
            <wp:positionV relativeFrom="margin">
              <wp:posOffset>-104775</wp:posOffset>
            </wp:positionV>
            <wp:extent cx="952500" cy="952500"/>
            <wp:effectExtent l="0" t="0" r="0" b="0"/>
            <wp:wrapSquare wrapText="bothSides"/>
            <wp:docPr id="1" name="Picture 1" descr="A picture containing text, gear, metal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gear, metalware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6598EC" w14:textId="08E42B0B" w:rsidR="003551C0" w:rsidRDefault="003551C0" w:rsidP="003551C0"/>
    <w:p w14:paraId="7555D49E" w14:textId="77777777" w:rsidR="004C1FB3" w:rsidRPr="003551C0" w:rsidRDefault="004C1FB3" w:rsidP="003551C0"/>
    <w:p w14:paraId="3453FD91" w14:textId="5778E3E2" w:rsidR="003551C0" w:rsidRPr="003551C0" w:rsidRDefault="0041303E" w:rsidP="003551C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FD4792" wp14:editId="3F827D4B">
                <wp:simplePos x="0" y="0"/>
                <wp:positionH relativeFrom="margin">
                  <wp:align>center</wp:align>
                </wp:positionH>
                <wp:positionV relativeFrom="paragraph">
                  <wp:posOffset>10160</wp:posOffset>
                </wp:positionV>
                <wp:extent cx="6762750" cy="413385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62750" cy="4133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2862FD0" w14:textId="58A87E9B" w:rsidR="00DC1A75" w:rsidRPr="003551C0" w:rsidRDefault="00DC1A75" w:rsidP="000D0805">
                            <w:pPr>
                              <w:jc w:val="center"/>
                              <w:rPr>
                                <w:rFonts w:ascii="Maiandra GD" w:hAnsi="Maiandra GD"/>
                                <w:sz w:val="200"/>
                                <w:szCs w:val="200"/>
                              </w:rPr>
                            </w:pPr>
                            <w:r w:rsidRPr="003551C0">
                              <w:rPr>
                                <w:rFonts w:ascii="Maiandra GD" w:hAnsi="Maiandra GD"/>
                                <w:sz w:val="200"/>
                                <w:szCs w:val="200"/>
                              </w:rPr>
                              <w:t>Banking Sys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FFD479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8pt;width:532.5pt;height:325.5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" filled="f" stroked="f" strokeweight=".5pt">
                <v:textbox>
                  <w:txbxContent>
                    <w:p w14:paraId="52862FD0" w14:textId="58A87E9B" w:rsidR="00DC1A75" w:rsidRPr="003551C0" w:rsidRDefault="00DC1A75" w:rsidP="000D0805">
                      <w:pPr>
                        <w:jc w:val="center"/>
                        <w:rPr>
                          <w:rFonts w:ascii="Maiandra GD" w:hAnsi="Maiandra GD"/>
                          <w:sz w:val="200"/>
                          <w:szCs w:val="200"/>
                        </w:rPr>
                      </w:pPr>
                      <w:r w:rsidRPr="003551C0">
                        <w:rPr>
                          <w:rFonts w:ascii="Maiandra GD" w:hAnsi="Maiandra GD"/>
                          <w:sz w:val="200"/>
                          <w:szCs w:val="200"/>
                        </w:rPr>
                        <w:t>Banking System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42F1971" w14:textId="11B49305" w:rsidR="003551C0" w:rsidRPr="003551C0" w:rsidRDefault="003551C0" w:rsidP="003551C0"/>
    <w:p w14:paraId="08340D94" w14:textId="4F30DF5D" w:rsidR="003551C0" w:rsidRPr="003551C0" w:rsidRDefault="003551C0" w:rsidP="003551C0"/>
    <w:p w14:paraId="3648A691" w14:textId="15253B6B" w:rsidR="003551C0" w:rsidRPr="003551C0" w:rsidRDefault="003551C0" w:rsidP="003551C0"/>
    <w:p w14:paraId="323E2AC7" w14:textId="4671FFE7" w:rsidR="003551C0" w:rsidRPr="003551C0" w:rsidRDefault="003551C0" w:rsidP="003551C0"/>
    <w:p w14:paraId="786AB3E1" w14:textId="3083C16A" w:rsidR="003551C0" w:rsidRPr="003551C0" w:rsidRDefault="003551C0" w:rsidP="003551C0"/>
    <w:p w14:paraId="499FD0F4" w14:textId="13200B7E" w:rsidR="003551C0" w:rsidRPr="003551C0" w:rsidRDefault="003551C0" w:rsidP="003551C0"/>
    <w:p w14:paraId="4F6594FF" w14:textId="0711EBA2" w:rsidR="003551C0" w:rsidRPr="003551C0" w:rsidRDefault="003551C0" w:rsidP="003551C0"/>
    <w:p w14:paraId="55895608" w14:textId="10B642E2" w:rsidR="003551C0" w:rsidRPr="003551C0" w:rsidRDefault="003551C0" w:rsidP="003551C0"/>
    <w:p w14:paraId="3B3080A3" w14:textId="4EC3D152" w:rsidR="003551C0" w:rsidRPr="003551C0" w:rsidRDefault="003551C0" w:rsidP="003551C0"/>
    <w:p w14:paraId="4942040A" w14:textId="04A1D7E4" w:rsidR="003551C0" w:rsidRPr="003551C0" w:rsidRDefault="003551C0" w:rsidP="003551C0"/>
    <w:p w14:paraId="4FE3FAA7" w14:textId="7813B4AD" w:rsidR="003551C0" w:rsidRPr="003551C0" w:rsidRDefault="003551C0" w:rsidP="003551C0"/>
    <w:p w14:paraId="27075326" w14:textId="5F0DADD9" w:rsidR="003551C0" w:rsidRPr="003551C0" w:rsidRDefault="003551C0" w:rsidP="003551C0"/>
    <w:p w14:paraId="28C468D1" w14:textId="3D54C401" w:rsidR="003551C0" w:rsidRPr="00A878D5" w:rsidRDefault="00914D23" w:rsidP="003551C0">
      <w:pPr>
        <w:rPr>
          <w:sz w:val="28"/>
          <w:szCs w:val="28"/>
        </w:rPr>
      </w:pPr>
      <w:r w:rsidRPr="00A878D5">
        <w:rPr>
          <w:sz w:val="28"/>
          <w:szCs w:val="28"/>
        </w:rPr>
        <w:t xml:space="preserve">Group Members: </w:t>
      </w:r>
    </w:p>
    <w:p w14:paraId="6FB1BAB8" w14:textId="10EAA870" w:rsidR="00914D23" w:rsidRPr="00A878D5" w:rsidRDefault="00034B6D" w:rsidP="00034B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A878D5">
        <w:rPr>
          <w:rFonts w:ascii="Times New Roman" w:hAnsi="Times New Roman" w:cs="Times New Roman"/>
          <w:sz w:val="28"/>
          <w:szCs w:val="28"/>
        </w:rPr>
        <w:t>Sufiyaan Usmani (21K-3195)</w:t>
      </w:r>
    </w:p>
    <w:p w14:paraId="347125AE" w14:textId="6FA46518" w:rsidR="00034B6D" w:rsidRPr="00A878D5" w:rsidRDefault="00034B6D" w:rsidP="00034B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A878D5">
        <w:rPr>
          <w:rFonts w:ascii="Times New Roman" w:hAnsi="Times New Roman" w:cs="Times New Roman"/>
          <w:sz w:val="28"/>
          <w:szCs w:val="28"/>
        </w:rPr>
        <w:t>Qasim Hasan (21K-3210)</w:t>
      </w:r>
    </w:p>
    <w:p w14:paraId="4909CD71" w14:textId="3E8507D4" w:rsidR="00034B6D" w:rsidRPr="00A878D5" w:rsidRDefault="00B97AD5" w:rsidP="00034B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A878D5">
        <w:rPr>
          <w:rFonts w:ascii="Times New Roman" w:hAnsi="Times New Roman" w:cs="Times New Roman"/>
          <w:sz w:val="28"/>
          <w:szCs w:val="28"/>
        </w:rPr>
        <w:t>Ahsan</w:t>
      </w:r>
      <w:r w:rsidR="00E20844" w:rsidRPr="00A878D5">
        <w:rPr>
          <w:rFonts w:ascii="Times New Roman" w:hAnsi="Times New Roman" w:cs="Times New Roman"/>
          <w:sz w:val="28"/>
          <w:szCs w:val="28"/>
        </w:rPr>
        <w:t xml:space="preserve"> Ashraf (21K-3186)</w:t>
      </w:r>
    </w:p>
    <w:p w14:paraId="108D0B56" w14:textId="6E132C65" w:rsidR="007B60B5" w:rsidRPr="00A878D5" w:rsidRDefault="001F7FE5" w:rsidP="00034B6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A878D5">
        <w:rPr>
          <w:rFonts w:ascii="Times New Roman" w:hAnsi="Times New Roman" w:cs="Times New Roman"/>
          <w:sz w:val="28"/>
          <w:szCs w:val="28"/>
        </w:rPr>
        <w:t>Talha Sha</w:t>
      </w:r>
      <w:r w:rsidR="001C6BA1" w:rsidRPr="00A878D5">
        <w:rPr>
          <w:rFonts w:ascii="Times New Roman" w:hAnsi="Times New Roman" w:cs="Times New Roman"/>
          <w:sz w:val="28"/>
          <w:szCs w:val="28"/>
        </w:rPr>
        <w:t xml:space="preserve">ikh </w:t>
      </w:r>
      <w:r w:rsidR="00E454D6" w:rsidRPr="00A878D5">
        <w:rPr>
          <w:rFonts w:ascii="Times New Roman" w:hAnsi="Times New Roman" w:cs="Times New Roman"/>
          <w:sz w:val="28"/>
          <w:szCs w:val="28"/>
        </w:rPr>
        <w:t>(21K-</w:t>
      </w:r>
      <w:r w:rsidR="00641DC8" w:rsidRPr="00A878D5">
        <w:rPr>
          <w:rFonts w:ascii="Times New Roman" w:hAnsi="Times New Roman" w:cs="Times New Roman"/>
          <w:sz w:val="28"/>
          <w:szCs w:val="28"/>
        </w:rPr>
        <w:t>45</w:t>
      </w:r>
      <w:r w:rsidR="00A878D5" w:rsidRPr="00A878D5">
        <w:rPr>
          <w:rFonts w:ascii="Times New Roman" w:hAnsi="Times New Roman" w:cs="Times New Roman"/>
          <w:sz w:val="28"/>
          <w:szCs w:val="28"/>
        </w:rPr>
        <w:t>64</w:t>
      </w:r>
      <w:r w:rsidR="00FA490D" w:rsidRPr="00A878D5">
        <w:rPr>
          <w:rFonts w:ascii="Times New Roman" w:hAnsi="Times New Roman" w:cs="Times New Roman"/>
          <w:sz w:val="28"/>
          <w:szCs w:val="28"/>
        </w:rPr>
        <w:t>)</w:t>
      </w:r>
    </w:p>
    <w:p w14:paraId="15B2D0D0" w14:textId="77777777" w:rsidR="00FA490D" w:rsidRPr="00A878D5" w:rsidRDefault="00FA490D" w:rsidP="00FA490D">
      <w:pPr>
        <w:rPr>
          <w:sz w:val="28"/>
          <w:szCs w:val="28"/>
        </w:rPr>
      </w:pPr>
    </w:p>
    <w:p w14:paraId="1F3E097E" w14:textId="0017D9B1" w:rsidR="00FA490D" w:rsidRDefault="00FA490D" w:rsidP="002A7159">
      <w:pPr>
        <w:tabs>
          <w:tab w:val="left" w:pos="9015"/>
        </w:tabs>
        <w:rPr>
          <w:sz w:val="28"/>
          <w:szCs w:val="28"/>
        </w:rPr>
      </w:pPr>
      <w:r w:rsidRPr="00A878D5">
        <w:rPr>
          <w:sz w:val="28"/>
          <w:szCs w:val="28"/>
        </w:rPr>
        <w:t>Appendix</w:t>
      </w:r>
      <w:r w:rsidR="0064179B" w:rsidRPr="00A878D5">
        <w:rPr>
          <w:sz w:val="28"/>
          <w:szCs w:val="28"/>
        </w:rPr>
        <w:t>:</w:t>
      </w:r>
      <w:r w:rsidR="002A7159">
        <w:rPr>
          <w:sz w:val="28"/>
          <w:szCs w:val="28"/>
        </w:rPr>
        <w:tab/>
      </w:r>
    </w:p>
    <w:p w14:paraId="3CE55DEC" w14:textId="499D0D13" w:rsidR="000A2D29" w:rsidRPr="009D6C7C" w:rsidRDefault="009C2EC7" w:rsidP="00FA490D">
      <w:pPr>
        <w:rPr>
          <w:i/>
          <w:iCs/>
          <w:sz w:val="24"/>
          <w:szCs w:val="24"/>
        </w:rPr>
      </w:pPr>
      <w:r w:rsidRPr="008978EE">
        <w:rPr>
          <w:i/>
          <w:iCs/>
          <w:color w:val="FF0000"/>
          <w:sz w:val="24"/>
          <w:szCs w:val="24"/>
        </w:rPr>
        <w:t xml:space="preserve">The </w:t>
      </w:r>
      <w:r w:rsidR="008802EB" w:rsidRPr="008978EE">
        <w:rPr>
          <w:i/>
          <w:iCs/>
          <w:color w:val="FF0000"/>
          <w:sz w:val="24"/>
          <w:szCs w:val="24"/>
        </w:rPr>
        <w:t>main features and functions of this banking system are explained below. To get more details such as</w:t>
      </w:r>
      <w:r w:rsidR="006912D7" w:rsidRPr="008978EE">
        <w:rPr>
          <w:i/>
          <w:iCs/>
          <w:color w:val="FF0000"/>
          <w:sz w:val="24"/>
          <w:szCs w:val="24"/>
        </w:rPr>
        <w:t xml:space="preserve"> Banking System</w:t>
      </w:r>
      <w:r w:rsidR="002B5A48" w:rsidRPr="008978EE">
        <w:rPr>
          <w:i/>
          <w:iCs/>
          <w:color w:val="FF0000"/>
          <w:sz w:val="24"/>
          <w:szCs w:val="24"/>
        </w:rPr>
        <w:t xml:space="preserve"> Application,</w:t>
      </w:r>
      <w:r w:rsidR="008802EB" w:rsidRPr="008978EE">
        <w:rPr>
          <w:i/>
          <w:iCs/>
          <w:color w:val="FF0000"/>
          <w:sz w:val="24"/>
          <w:szCs w:val="24"/>
        </w:rPr>
        <w:t xml:space="preserve"> documentation</w:t>
      </w:r>
      <w:r w:rsidR="002B5A48" w:rsidRPr="008978EE">
        <w:rPr>
          <w:i/>
          <w:iCs/>
          <w:color w:val="FF0000"/>
          <w:sz w:val="24"/>
          <w:szCs w:val="24"/>
        </w:rPr>
        <w:t>,</w:t>
      </w:r>
      <w:r w:rsidR="008802EB" w:rsidRPr="008978EE">
        <w:rPr>
          <w:i/>
          <w:iCs/>
          <w:color w:val="FF0000"/>
          <w:sz w:val="24"/>
          <w:szCs w:val="24"/>
        </w:rPr>
        <w:t xml:space="preserve"> version history</w:t>
      </w:r>
      <w:r w:rsidR="002B5A48" w:rsidRPr="008978EE">
        <w:rPr>
          <w:i/>
          <w:iCs/>
          <w:color w:val="FF0000"/>
          <w:sz w:val="24"/>
          <w:szCs w:val="24"/>
        </w:rPr>
        <w:t xml:space="preserve">, and </w:t>
      </w:r>
      <w:r w:rsidR="00222D72" w:rsidRPr="008978EE">
        <w:rPr>
          <w:i/>
          <w:iCs/>
          <w:color w:val="FF0000"/>
          <w:sz w:val="24"/>
          <w:szCs w:val="24"/>
        </w:rPr>
        <w:t xml:space="preserve">project report, please </w:t>
      </w:r>
      <w:r w:rsidR="009D6C7C" w:rsidRPr="008978EE">
        <w:rPr>
          <w:i/>
          <w:iCs/>
          <w:color w:val="FF0000"/>
          <w:sz w:val="24"/>
          <w:szCs w:val="24"/>
        </w:rPr>
        <w:t>click the links below</w:t>
      </w:r>
      <w:r w:rsidR="00F458F4" w:rsidRPr="008978EE">
        <w:rPr>
          <w:i/>
          <w:iCs/>
          <w:color w:val="FF0000"/>
          <w:sz w:val="24"/>
          <w:szCs w:val="24"/>
        </w:rPr>
        <w:t>.</w:t>
      </w:r>
    </w:p>
    <w:p w14:paraId="22E33FE5" w14:textId="06E366DF" w:rsidR="003551C0" w:rsidRPr="0041303E" w:rsidRDefault="00494036" w:rsidP="005E4ACD">
      <w:pPr>
        <w:pStyle w:val="ListParagraph"/>
        <w:numPr>
          <w:ilvl w:val="0"/>
          <w:numId w:val="8"/>
        </w:numPr>
        <w:rPr>
          <w:rStyle w:val="Hyperlink"/>
          <w:color w:val="auto"/>
          <w:sz w:val="28"/>
          <w:szCs w:val="28"/>
          <w:u w:val="none"/>
        </w:rPr>
      </w:pPr>
      <w:hyperlink r:id="rId9" w:history="1">
        <w:r w:rsidR="005E4ACD" w:rsidRPr="00A878D5">
          <w:rPr>
            <w:rStyle w:val="Hyperlink"/>
            <w:sz w:val="28"/>
            <w:szCs w:val="28"/>
          </w:rPr>
          <w:t>Banking System</w:t>
        </w:r>
      </w:hyperlink>
    </w:p>
    <w:p w14:paraId="1AC3ECA2" w14:textId="53270947" w:rsidR="0041303E" w:rsidRPr="00A878D5" w:rsidRDefault="0041303E" w:rsidP="0041303E">
      <w:pPr>
        <w:pStyle w:val="ListParagraph"/>
        <w:rPr>
          <w:sz w:val="28"/>
          <w:szCs w:val="28"/>
        </w:rPr>
      </w:pPr>
    </w:p>
    <w:p w14:paraId="61BBEC72" w14:textId="5240220B" w:rsidR="00EF392D" w:rsidRPr="0041303E" w:rsidRDefault="00494036" w:rsidP="005E4ACD">
      <w:pPr>
        <w:pStyle w:val="ListParagraph"/>
        <w:numPr>
          <w:ilvl w:val="0"/>
          <w:numId w:val="8"/>
        </w:numPr>
        <w:rPr>
          <w:rStyle w:val="Hyperlink"/>
          <w:color w:val="auto"/>
          <w:sz w:val="28"/>
          <w:szCs w:val="28"/>
          <w:u w:val="none"/>
        </w:rPr>
      </w:pPr>
      <w:hyperlink r:id="rId10" w:history="1">
        <w:r w:rsidR="00EF392D" w:rsidRPr="00A878D5">
          <w:rPr>
            <w:rStyle w:val="Hyperlink"/>
            <w:sz w:val="28"/>
            <w:szCs w:val="28"/>
          </w:rPr>
          <w:t>Version History</w:t>
        </w:r>
      </w:hyperlink>
    </w:p>
    <w:p w14:paraId="349FE490" w14:textId="77777777" w:rsidR="0041303E" w:rsidRPr="00A878D5" w:rsidRDefault="0041303E" w:rsidP="0041303E">
      <w:pPr>
        <w:pStyle w:val="ListParagraph"/>
        <w:rPr>
          <w:sz w:val="28"/>
          <w:szCs w:val="28"/>
        </w:rPr>
      </w:pPr>
    </w:p>
    <w:p w14:paraId="60BFE3EC" w14:textId="21243519" w:rsidR="00023A0E" w:rsidRPr="0041303E" w:rsidRDefault="00494036" w:rsidP="005E4ACD">
      <w:pPr>
        <w:pStyle w:val="ListParagraph"/>
        <w:numPr>
          <w:ilvl w:val="0"/>
          <w:numId w:val="8"/>
        </w:numPr>
        <w:rPr>
          <w:rStyle w:val="Hyperlink"/>
          <w:color w:val="auto"/>
          <w:sz w:val="28"/>
          <w:szCs w:val="28"/>
          <w:u w:val="none"/>
        </w:rPr>
      </w:pPr>
      <w:hyperlink r:id="rId11" w:history="1">
        <w:r w:rsidR="007A65A8" w:rsidRPr="00A878D5">
          <w:rPr>
            <w:rStyle w:val="Hyperlink"/>
            <w:sz w:val="28"/>
            <w:szCs w:val="28"/>
          </w:rPr>
          <w:t>Docum</w:t>
        </w:r>
        <w:r w:rsidR="009C5221" w:rsidRPr="00A878D5">
          <w:rPr>
            <w:rStyle w:val="Hyperlink"/>
            <w:sz w:val="28"/>
            <w:szCs w:val="28"/>
          </w:rPr>
          <w:t>entation and User Guide</w:t>
        </w:r>
      </w:hyperlink>
    </w:p>
    <w:p w14:paraId="0C1CDFF7" w14:textId="77777777" w:rsidR="0041303E" w:rsidRPr="00A878D5" w:rsidRDefault="0041303E" w:rsidP="0041303E">
      <w:pPr>
        <w:pStyle w:val="ListParagraph"/>
        <w:rPr>
          <w:sz w:val="28"/>
          <w:szCs w:val="28"/>
        </w:rPr>
      </w:pPr>
    </w:p>
    <w:p w14:paraId="2CAD4597" w14:textId="013C55F5" w:rsidR="009C5221" w:rsidRPr="00A878D5" w:rsidRDefault="00494036" w:rsidP="005E4ACD">
      <w:pPr>
        <w:pStyle w:val="ListParagraph"/>
        <w:numPr>
          <w:ilvl w:val="0"/>
          <w:numId w:val="8"/>
        </w:numPr>
        <w:rPr>
          <w:sz w:val="28"/>
          <w:szCs w:val="28"/>
        </w:rPr>
      </w:pPr>
      <w:hyperlink r:id="rId12" w:history="1">
        <w:r w:rsidR="0022174B" w:rsidRPr="00A878D5">
          <w:rPr>
            <w:rStyle w:val="Hyperlink"/>
            <w:sz w:val="28"/>
            <w:szCs w:val="28"/>
          </w:rPr>
          <w:t>Proposal and Final Report</w:t>
        </w:r>
      </w:hyperlink>
    </w:p>
    <w:p w14:paraId="30057C30" w14:textId="2C63986E" w:rsidR="004C1FB3" w:rsidRDefault="003551C0" w:rsidP="003551C0">
      <w:pPr>
        <w:tabs>
          <w:tab w:val="left" w:pos="5550"/>
        </w:tabs>
      </w:pPr>
      <w:r>
        <w:tab/>
      </w:r>
    </w:p>
    <w:p w14:paraId="59FCCD0F" w14:textId="438C3D82" w:rsidR="003551C0" w:rsidRPr="008978EE" w:rsidRDefault="003551C0" w:rsidP="003551C0">
      <w:pPr>
        <w:tabs>
          <w:tab w:val="left" w:pos="5550"/>
        </w:tabs>
        <w:rPr>
          <w:color w:val="002060"/>
        </w:rPr>
      </w:pPr>
      <w:r w:rsidRPr="008978EE">
        <w:rPr>
          <w:color w:val="002060"/>
          <w:u w:val="single"/>
        </w:rPr>
        <w:lastRenderedPageBreak/>
        <w:t>Problem Statement:</w:t>
      </w:r>
    </w:p>
    <w:p w14:paraId="00D39CED" w14:textId="35DE127A" w:rsidR="003551C0" w:rsidRDefault="003551C0" w:rsidP="003551C0">
      <w:pPr>
        <w:tabs>
          <w:tab w:val="left" w:pos="5550"/>
        </w:tabs>
      </w:pPr>
      <w:r>
        <w:t xml:space="preserve">The bank management system is an application for maintaining a person's account in a bank. The system provides access to the </w:t>
      </w:r>
      <w:r w:rsidR="230F23C4">
        <w:t>customer</w:t>
      </w:r>
      <w:r>
        <w:t xml:space="preserve"> to create an account deposit/withdraw the cash from his account. It also allows the admin to manage the banking system.</w:t>
      </w:r>
    </w:p>
    <w:p w14:paraId="57BE905D" w14:textId="4FF1FD0C" w:rsidR="00811505" w:rsidRPr="008978EE" w:rsidRDefault="00811505" w:rsidP="003551C0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Planned:</w:t>
      </w:r>
    </w:p>
    <w:p w14:paraId="118584F0" w14:textId="56460B88" w:rsidR="00811505" w:rsidRDefault="000D0805" w:rsidP="003551C0">
      <w:pPr>
        <w:tabs>
          <w:tab w:val="left" w:pos="5550"/>
        </w:tabs>
      </w:pPr>
      <w:r>
        <w:t xml:space="preserve">The bank management system is a user-friendly program </w:t>
      </w:r>
      <w:r w:rsidRPr="000D0805">
        <w:t xml:space="preserve">that </w:t>
      </w:r>
      <w:r>
        <w:t>keeps track of a person</w:t>
      </w:r>
      <w:r w:rsidR="00BE66C1">
        <w:t>'</w:t>
      </w:r>
      <w:r>
        <w:t xml:space="preserve">s bank account. This system allows the customer to open an account and do transactions. On the other hand, this system </w:t>
      </w:r>
      <w:r w:rsidR="00F600A6">
        <w:t>allows the administrator to manage the Banking System and control</w:t>
      </w:r>
      <w:r>
        <w:t xml:space="preserve"> it.</w:t>
      </w:r>
    </w:p>
    <w:p w14:paraId="23776377" w14:textId="7337B304" w:rsidR="000D0805" w:rsidRPr="008978EE" w:rsidRDefault="000D0805" w:rsidP="003551C0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Executed:</w:t>
      </w:r>
    </w:p>
    <w:p w14:paraId="3ADBA6EA" w14:textId="7F20109B" w:rsidR="000D0805" w:rsidRDefault="000D0805" w:rsidP="003551C0">
      <w:pPr>
        <w:tabs>
          <w:tab w:val="left" w:pos="5550"/>
        </w:tabs>
      </w:pPr>
      <w:r w:rsidRPr="000D0805">
        <w:t xml:space="preserve">We have successfully constructed a bank system in which a client may withdraw, deposit, transfer, and examine his balance, while the admin can verify the transaction and customer information, delete accounts that are owing to cash, </w:t>
      </w:r>
      <w:r>
        <w:t>update currencies, and create Customer</w:t>
      </w:r>
      <w:r w:rsidR="00BE66C1">
        <w:t>'</w:t>
      </w:r>
      <w:r>
        <w:t>s Database Backup</w:t>
      </w:r>
      <w:r w:rsidRPr="000D0805">
        <w:t>.</w:t>
      </w:r>
    </w:p>
    <w:p w14:paraId="2EB4942B" w14:textId="7FBAC8D4" w:rsidR="000D0805" w:rsidRPr="008978EE" w:rsidRDefault="000D0805" w:rsidP="003551C0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Existing Problem:</w:t>
      </w:r>
    </w:p>
    <w:p w14:paraId="6F6C12C6" w14:textId="3F4B9634" w:rsidR="000D0805" w:rsidRDefault="000D0805" w:rsidP="000D0805">
      <w:pPr>
        <w:pStyle w:val="ListParagraph"/>
        <w:numPr>
          <w:ilvl w:val="0"/>
          <w:numId w:val="1"/>
        </w:numPr>
        <w:tabs>
          <w:tab w:val="left" w:pos="5550"/>
        </w:tabs>
      </w:pPr>
      <w:r>
        <w:t>No admin portal to manage accounts and bank system.</w:t>
      </w:r>
    </w:p>
    <w:p w14:paraId="2019225A" w14:textId="6A2E8797" w:rsidR="000D0805" w:rsidRDefault="000D0805" w:rsidP="000D0805">
      <w:pPr>
        <w:pStyle w:val="ListParagraph"/>
        <w:numPr>
          <w:ilvl w:val="0"/>
          <w:numId w:val="1"/>
        </w:numPr>
        <w:tabs>
          <w:tab w:val="left" w:pos="5550"/>
        </w:tabs>
      </w:pPr>
      <w:r>
        <w:t>No money transfers.</w:t>
      </w:r>
    </w:p>
    <w:p w14:paraId="7F47AA3D" w14:textId="2DC9BEC9" w:rsidR="000D0805" w:rsidRDefault="000D0805" w:rsidP="000D0805">
      <w:pPr>
        <w:pStyle w:val="ListParagraph"/>
        <w:numPr>
          <w:ilvl w:val="0"/>
          <w:numId w:val="1"/>
        </w:numPr>
        <w:tabs>
          <w:tab w:val="left" w:pos="5550"/>
        </w:tabs>
      </w:pPr>
      <w:r>
        <w:t>No bank policies.</w:t>
      </w:r>
    </w:p>
    <w:p w14:paraId="4AA8A996" w14:textId="77777777" w:rsidR="000D0805" w:rsidRDefault="000D0805" w:rsidP="000D0805">
      <w:pPr>
        <w:pStyle w:val="ListParagraph"/>
        <w:numPr>
          <w:ilvl w:val="0"/>
          <w:numId w:val="1"/>
        </w:numPr>
        <w:tabs>
          <w:tab w:val="left" w:pos="5550"/>
        </w:tabs>
      </w:pPr>
      <w:r>
        <w:t>No proper checks such as age limits.</w:t>
      </w:r>
    </w:p>
    <w:p w14:paraId="3BB75A43" w14:textId="58440D0B" w:rsidR="000D0805" w:rsidRDefault="000D0805" w:rsidP="000D0805">
      <w:pPr>
        <w:pStyle w:val="ListParagraph"/>
        <w:numPr>
          <w:ilvl w:val="0"/>
          <w:numId w:val="1"/>
        </w:numPr>
        <w:tabs>
          <w:tab w:val="left" w:pos="5550"/>
        </w:tabs>
      </w:pPr>
      <w:r>
        <w:t>No proper security such as pin codes and login passwords.</w:t>
      </w:r>
    </w:p>
    <w:p w14:paraId="45B5438D" w14:textId="3F740584" w:rsidR="000D0805" w:rsidRPr="008978EE" w:rsidRDefault="000D0805" w:rsidP="000D0805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Proposed Solution:</w:t>
      </w:r>
    </w:p>
    <w:p w14:paraId="0D2CC520" w14:textId="25EC0070" w:rsidR="000D0805" w:rsidRDefault="000D0805" w:rsidP="000D0805">
      <w:pPr>
        <w:pStyle w:val="ListParagraph"/>
        <w:numPr>
          <w:ilvl w:val="0"/>
          <w:numId w:val="4"/>
        </w:numPr>
        <w:tabs>
          <w:tab w:val="left" w:pos="5550"/>
        </w:tabs>
      </w:pPr>
      <w:r>
        <w:t>A proper admin portal so that administrator can manage, view, and delete accounts.</w:t>
      </w:r>
    </w:p>
    <w:p w14:paraId="09931C3E" w14:textId="3F619724" w:rsidR="000D0805" w:rsidRDefault="000D0805" w:rsidP="000D0805">
      <w:pPr>
        <w:pStyle w:val="ListParagraph"/>
        <w:numPr>
          <w:ilvl w:val="0"/>
          <w:numId w:val="4"/>
        </w:numPr>
        <w:tabs>
          <w:tab w:val="left" w:pos="5550"/>
        </w:tabs>
      </w:pPr>
      <w:r>
        <w:t>Customers will be able to transfer money to other accounts.</w:t>
      </w:r>
    </w:p>
    <w:p w14:paraId="3B246593" w14:textId="69D99689" w:rsidR="000D0805" w:rsidRDefault="000D0805" w:rsidP="000D0805">
      <w:pPr>
        <w:pStyle w:val="ListParagraph"/>
        <w:numPr>
          <w:ilvl w:val="0"/>
          <w:numId w:val="4"/>
        </w:numPr>
        <w:tabs>
          <w:tab w:val="left" w:pos="5550"/>
        </w:tabs>
      </w:pPr>
      <w:r>
        <w:t>Proper bank policies will be shown to the customers for which they must agree before creating their account.</w:t>
      </w:r>
    </w:p>
    <w:p w14:paraId="7E599D07" w14:textId="5B70FB68" w:rsidR="000D0805" w:rsidRDefault="000D0805" w:rsidP="000D0805">
      <w:pPr>
        <w:pStyle w:val="ListParagraph"/>
        <w:numPr>
          <w:ilvl w:val="0"/>
          <w:numId w:val="4"/>
        </w:numPr>
        <w:tabs>
          <w:tab w:val="left" w:pos="5550"/>
        </w:tabs>
      </w:pPr>
      <w:r>
        <w:t>Efficient error checking methods.</w:t>
      </w:r>
    </w:p>
    <w:p w14:paraId="61045F9C" w14:textId="09DE343C" w:rsidR="000D0805" w:rsidRDefault="000D0805" w:rsidP="000D0805">
      <w:pPr>
        <w:pStyle w:val="ListParagraph"/>
        <w:numPr>
          <w:ilvl w:val="0"/>
          <w:numId w:val="4"/>
        </w:numPr>
        <w:tabs>
          <w:tab w:val="left" w:pos="5550"/>
        </w:tabs>
      </w:pPr>
      <w:r>
        <w:t>Security features such as login passwords and beeps.</w:t>
      </w:r>
    </w:p>
    <w:p w14:paraId="65164FA0" w14:textId="02CDE60F" w:rsidR="000D0805" w:rsidRPr="008978EE" w:rsidRDefault="000D0805" w:rsidP="000D0805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Solution Applied:</w:t>
      </w:r>
    </w:p>
    <w:p w14:paraId="2FFF81C0" w14:textId="2B9E56E7" w:rsidR="008978EE" w:rsidRDefault="008978EE" w:rsidP="008978EE">
      <w:pPr>
        <w:pStyle w:val="ListParagraph"/>
        <w:numPr>
          <w:ilvl w:val="0"/>
          <w:numId w:val="9"/>
        </w:numPr>
        <w:tabs>
          <w:tab w:val="left" w:pos="5550"/>
        </w:tabs>
      </w:pPr>
      <w:r w:rsidRPr="008978EE">
        <w:t>We have created a banking system</w:t>
      </w:r>
      <w:r>
        <w:t>,</w:t>
      </w:r>
      <w:r w:rsidRPr="008978EE">
        <w:t xml:space="preserve"> and the project is divided into four section</w:t>
      </w:r>
      <w:r>
        <w:t>s</w:t>
      </w:r>
      <w:r w:rsidRPr="008978EE">
        <w:t>: admin portal,</w:t>
      </w:r>
      <w:r>
        <w:t xml:space="preserve"> </w:t>
      </w:r>
      <w:r w:rsidRPr="008978EE">
        <w:t>customer portal, create account and applications such as currenc</w:t>
      </w:r>
      <w:r>
        <w:t>y rates checker</w:t>
      </w:r>
      <w:r w:rsidRPr="008978EE">
        <w:t>, developer info.</w:t>
      </w:r>
    </w:p>
    <w:p w14:paraId="7744E105" w14:textId="7D84DB6F" w:rsidR="008978EE" w:rsidRDefault="000D0805" w:rsidP="008978EE">
      <w:pPr>
        <w:pStyle w:val="ListParagraph"/>
        <w:numPr>
          <w:ilvl w:val="0"/>
          <w:numId w:val="5"/>
        </w:numPr>
        <w:tabs>
          <w:tab w:val="left" w:pos="5550"/>
        </w:tabs>
      </w:pPr>
      <w:r>
        <w:t xml:space="preserve">The admin has been granted authority to verify the client information database, which is one of the key reasons this banking system's application is superior and solves many problems. </w:t>
      </w:r>
    </w:p>
    <w:p w14:paraId="6CE32A8E" w14:textId="58B369A8" w:rsidR="008978EE" w:rsidRDefault="008978EE" w:rsidP="008978EE">
      <w:pPr>
        <w:pStyle w:val="ListParagraph"/>
        <w:numPr>
          <w:ilvl w:val="0"/>
          <w:numId w:val="5"/>
        </w:numPr>
      </w:pPr>
      <w:r w:rsidRPr="008978EE">
        <w:t>All the passwords will be checked when accessing through filing</w:t>
      </w:r>
      <w:r>
        <w:t>,</w:t>
      </w:r>
      <w:r w:rsidRPr="008978EE">
        <w:t xml:space="preserve"> and wrong input will stop the user from acce</w:t>
      </w:r>
      <w:r>
        <w:t>s</w:t>
      </w:r>
      <w:r w:rsidRPr="008978EE">
        <w:t>sing data.</w:t>
      </w:r>
    </w:p>
    <w:p w14:paraId="3C69C719" w14:textId="4E668DE0" w:rsidR="008978EE" w:rsidRDefault="008978EE" w:rsidP="008978EE">
      <w:pPr>
        <w:pStyle w:val="ListParagraph"/>
        <w:numPr>
          <w:ilvl w:val="0"/>
          <w:numId w:val="5"/>
        </w:numPr>
      </w:pPr>
      <w:r w:rsidRPr="008978EE">
        <w:t>The system is designed purely as an actual bank</w:t>
      </w:r>
      <w:r>
        <w:t>,</w:t>
      </w:r>
      <w:r w:rsidRPr="008978EE">
        <w:t xml:space="preserve"> but due to some restriction</w:t>
      </w:r>
      <w:r>
        <w:t>s,</w:t>
      </w:r>
      <w:r w:rsidRPr="008978EE">
        <w:t xml:space="preserve"> it still cannot be equivalent to real</w:t>
      </w:r>
      <w:r>
        <w:t xml:space="preserve"> </w:t>
      </w:r>
      <w:r w:rsidRPr="008978EE">
        <w:t>life</w:t>
      </w:r>
      <w:r>
        <w:t>,</w:t>
      </w:r>
      <w:r w:rsidRPr="008978EE">
        <w:t xml:space="preserve"> but</w:t>
      </w:r>
      <w:r>
        <w:t xml:space="preserve"> it is</w:t>
      </w:r>
      <w:r w:rsidRPr="008978EE">
        <w:t xml:space="preserve"> close enough</w:t>
      </w:r>
    </w:p>
    <w:p w14:paraId="4D49872E" w14:textId="7241EB83" w:rsidR="000D0805" w:rsidRPr="008978EE" w:rsidRDefault="000D0805" w:rsidP="000D0805">
      <w:pPr>
        <w:tabs>
          <w:tab w:val="left" w:pos="5550"/>
        </w:tabs>
        <w:rPr>
          <w:color w:val="002060"/>
          <w:u w:val="single"/>
        </w:rPr>
      </w:pPr>
      <w:r w:rsidRPr="008978EE">
        <w:rPr>
          <w:color w:val="002060"/>
          <w:u w:val="single"/>
        </w:rPr>
        <w:t>Timeline Followed:</w:t>
      </w:r>
    </w:p>
    <w:p w14:paraId="444CC3D1" w14:textId="2E526F7E" w:rsidR="000D0805" w:rsidRDefault="000D0805" w:rsidP="000D0805">
      <w:pPr>
        <w:pStyle w:val="ListParagraph"/>
        <w:numPr>
          <w:ilvl w:val="0"/>
          <w:numId w:val="5"/>
        </w:numPr>
        <w:tabs>
          <w:tab w:val="left" w:pos="5550"/>
        </w:tabs>
      </w:pPr>
      <w:r>
        <w:t>On October 21</w:t>
      </w:r>
      <w:r w:rsidRPr="000D0805">
        <w:rPr>
          <w:vertAlign w:val="superscript"/>
        </w:rPr>
        <w:t>st</w:t>
      </w:r>
      <w:r>
        <w:t>, brainstorming and the commencement of the project began, and it ended on December 18</w:t>
      </w:r>
      <w:r w:rsidRPr="000D0805">
        <w:rPr>
          <w:vertAlign w:val="superscript"/>
        </w:rPr>
        <w:t>th</w:t>
      </w:r>
      <w:r>
        <w:t>.</w:t>
      </w:r>
    </w:p>
    <w:p w14:paraId="5000F474" w14:textId="77777777" w:rsidR="000D0805" w:rsidRDefault="000D0805" w:rsidP="000D0805">
      <w:pPr>
        <w:pStyle w:val="ListParagraph"/>
        <w:numPr>
          <w:ilvl w:val="0"/>
          <w:numId w:val="5"/>
        </w:numPr>
        <w:tabs>
          <w:tab w:val="left" w:pos="5550"/>
        </w:tabs>
      </w:pPr>
      <w:r>
        <w:t xml:space="preserve">After the admin and customer portals were completed, ideas were added. </w:t>
      </w:r>
    </w:p>
    <w:p w14:paraId="4FAEE393" w14:textId="77777777" w:rsidR="000D0805" w:rsidRDefault="000D0805" w:rsidP="000D0805">
      <w:pPr>
        <w:pStyle w:val="ListParagraph"/>
        <w:tabs>
          <w:tab w:val="left" w:pos="5550"/>
        </w:tabs>
        <w:ind w:left="1440"/>
      </w:pPr>
      <w:r>
        <w:t xml:space="preserve">1. database backup </w:t>
      </w:r>
    </w:p>
    <w:p w14:paraId="035D6BA7" w14:textId="39E3E89D" w:rsidR="000D0805" w:rsidRDefault="000D0805" w:rsidP="000D0805">
      <w:pPr>
        <w:pStyle w:val="ListParagraph"/>
        <w:tabs>
          <w:tab w:val="left" w:pos="5550"/>
        </w:tabs>
        <w:ind w:left="1440"/>
      </w:pPr>
      <w:r>
        <w:t xml:space="preserve">2. Currencies update </w:t>
      </w:r>
    </w:p>
    <w:p w14:paraId="31F792B3" w14:textId="77777777" w:rsidR="000D0805" w:rsidRDefault="000D0805" w:rsidP="000D0805">
      <w:pPr>
        <w:pStyle w:val="ListParagraph"/>
        <w:tabs>
          <w:tab w:val="left" w:pos="5550"/>
        </w:tabs>
        <w:ind w:left="1440"/>
      </w:pPr>
      <w:r>
        <w:t xml:space="preserve">3. Transaction history </w:t>
      </w:r>
    </w:p>
    <w:p w14:paraId="0D4823BE" w14:textId="77777777" w:rsidR="000D0805" w:rsidRDefault="000D0805" w:rsidP="000D0805">
      <w:pPr>
        <w:pStyle w:val="ListParagraph"/>
        <w:tabs>
          <w:tab w:val="left" w:pos="5550"/>
        </w:tabs>
        <w:ind w:left="1440"/>
      </w:pPr>
      <w:r>
        <w:t>4. Sorting and searching of data</w:t>
      </w:r>
    </w:p>
    <w:p w14:paraId="49A0D6F9" w14:textId="03994119" w:rsidR="000D0805" w:rsidRDefault="000D0805" w:rsidP="000D0805">
      <w:pPr>
        <w:pStyle w:val="ListParagraph"/>
        <w:numPr>
          <w:ilvl w:val="0"/>
          <w:numId w:val="6"/>
        </w:numPr>
        <w:tabs>
          <w:tab w:val="left" w:pos="5550"/>
        </w:tabs>
      </w:pPr>
      <w:r>
        <w:t>In addition, we created technical documentation and a user guide for the project.</w:t>
      </w:r>
    </w:p>
    <w:p w14:paraId="7A2ABE69" w14:textId="54D7B3F6" w:rsidR="000D0805" w:rsidRPr="008978EE" w:rsidRDefault="000D0805" w:rsidP="000D0805">
      <w:pPr>
        <w:tabs>
          <w:tab w:val="left" w:pos="5550"/>
        </w:tabs>
        <w:rPr>
          <w:color w:val="002060"/>
        </w:rPr>
      </w:pPr>
    </w:p>
    <w:p w14:paraId="721FBAE8" w14:textId="75E93B14" w:rsidR="000D0805" w:rsidRPr="008978EE" w:rsidRDefault="00F458F4" w:rsidP="000D0805">
      <w:pPr>
        <w:tabs>
          <w:tab w:val="left" w:pos="5550"/>
        </w:tabs>
        <w:rPr>
          <w:color w:val="002060"/>
        </w:rPr>
      </w:pPr>
      <w:r w:rsidRPr="008978EE">
        <w:rPr>
          <w:color w:val="002060"/>
          <w:u w:val="single"/>
        </w:rPr>
        <w:t>Important Functions Explanation</w:t>
      </w:r>
      <w:r w:rsidR="000D0805" w:rsidRPr="008978EE">
        <w:rPr>
          <w:color w:val="002060"/>
          <w:u w:val="single"/>
        </w:rPr>
        <w:t>:</w:t>
      </w:r>
    </w:p>
    <w:p w14:paraId="7917CE98" w14:textId="0F8C616F" w:rsidR="000D0805" w:rsidRPr="008978EE" w:rsidRDefault="000D0805" w:rsidP="000D0805">
      <w:pPr>
        <w:tabs>
          <w:tab w:val="left" w:pos="5550"/>
        </w:tabs>
        <w:rPr>
          <w:i/>
          <w:iCs/>
          <w:u w:val="single"/>
        </w:rPr>
      </w:pPr>
      <w:r w:rsidRPr="008978EE">
        <w:rPr>
          <w:i/>
          <w:iCs/>
          <w:u w:val="single"/>
        </w:rPr>
        <w:t xml:space="preserve">Creating </w:t>
      </w:r>
      <w:r w:rsidR="008978EE" w:rsidRPr="008978EE">
        <w:rPr>
          <w:i/>
          <w:iCs/>
          <w:u w:val="single"/>
        </w:rPr>
        <w:t xml:space="preserve">a </w:t>
      </w:r>
      <w:r w:rsidRPr="008978EE">
        <w:rPr>
          <w:i/>
          <w:iCs/>
          <w:u w:val="single"/>
        </w:rPr>
        <w:t>new account:</w:t>
      </w:r>
    </w:p>
    <w:p w14:paraId="26F9D52D" w14:textId="316A5038" w:rsidR="000D0805" w:rsidRDefault="000D0805" w:rsidP="000D0805">
      <w:pPr>
        <w:tabs>
          <w:tab w:val="left" w:pos="5550"/>
        </w:tabs>
      </w:pPr>
      <w:r w:rsidRPr="000D0805">
        <w:t>Firstly, when we make an account</w:t>
      </w:r>
      <w:r w:rsidR="00CB08B5">
        <w:t>,</w:t>
      </w:r>
      <w:r w:rsidRPr="000D0805">
        <w:t xml:space="preserve"> we need an account number for every user</w:t>
      </w:r>
      <w:r w:rsidR="007B0740">
        <w:t>,</w:t>
      </w:r>
      <w:r w:rsidRPr="000D0805">
        <w:t xml:space="preserve"> so </w:t>
      </w:r>
      <w:r>
        <w:t>a function</w:t>
      </w:r>
      <w:r w:rsidRPr="000D0805">
        <w:t xml:space="preserve"> generateAccountNumber() </w:t>
      </w:r>
      <w:r>
        <w:t>is used to generate a unique account number and</w:t>
      </w:r>
      <w:r w:rsidRPr="000D0805">
        <w:t xml:space="preserve"> store</w:t>
      </w:r>
      <w:r>
        <w:t>s it</w:t>
      </w:r>
      <w:r w:rsidRPr="000D0805">
        <w:t xml:space="preserve"> in customer.accountNo</w:t>
      </w:r>
      <w:r>
        <w:t>.</w:t>
      </w:r>
      <w:r w:rsidRPr="000D0805">
        <w:t xml:space="preserve"> Now </w:t>
      </w:r>
      <w:r>
        <w:t xml:space="preserve">first and last name will be input from </w:t>
      </w:r>
      <w:r w:rsidR="008978EE">
        <w:t xml:space="preserve">the </w:t>
      </w:r>
      <w:r>
        <w:t>user</w:t>
      </w:r>
      <w:r w:rsidR="008978EE">
        <w:t>,</w:t>
      </w:r>
      <w:r>
        <w:t xml:space="preserve"> which will be stored in customer.firstName and customer.lastName.</w:t>
      </w:r>
      <w:r w:rsidRPr="000D0805">
        <w:t xml:space="preserve"> Now </w:t>
      </w:r>
      <w:r w:rsidR="008978EE">
        <w:t xml:space="preserve">the </w:t>
      </w:r>
      <w:r>
        <w:t>user</w:t>
      </w:r>
      <w:r w:rsidRPr="000D0805">
        <w:t xml:space="preserve"> will enter the age between 18-99</w:t>
      </w:r>
      <w:r w:rsidR="008978EE">
        <w:t>,</w:t>
      </w:r>
      <w:r w:rsidRPr="000D0805">
        <w:t xml:space="preserve"> knowing that only integer value can be stored in customer.age</w:t>
      </w:r>
      <w:r>
        <w:t>.</w:t>
      </w:r>
      <w:r w:rsidRPr="000D0805">
        <w:t xml:space="preserve"> Here</w:t>
      </w:r>
      <w:r>
        <w:t>, another</w:t>
      </w:r>
      <w:r w:rsidRPr="000D0805">
        <w:t xml:space="preserve"> integerinputonly() </w:t>
      </w:r>
      <w:r>
        <w:t xml:space="preserve">ensures that only integer is being input. Similarly, </w:t>
      </w:r>
      <w:r w:rsidR="008978EE">
        <w:t>the contact number will also be entered by the user and</w:t>
      </w:r>
      <w:r>
        <w:t xml:space="preserve"> stored in customer.contactNumber. </w:t>
      </w:r>
      <w:r w:rsidR="008978EE">
        <w:t>The user will enter the password, and the</w:t>
      </w:r>
      <w:r w:rsidR="00CB08B5">
        <w:t xml:space="preserve"> program will apply masking in it</w:t>
      </w:r>
      <w:r>
        <w:t>(i.e.</w:t>
      </w:r>
      <w:r w:rsidR="00AA52BD">
        <w:t>,</w:t>
      </w:r>
      <w:r>
        <w:t xml:space="preserve"> </w:t>
      </w:r>
      <w:r w:rsidR="008978EE">
        <w:t xml:space="preserve">the </w:t>
      </w:r>
      <w:r w:rsidR="00BE66C1">
        <w:t>'</w:t>
      </w:r>
      <w:r>
        <w:t>*</w:t>
      </w:r>
      <w:r w:rsidR="00BE66C1">
        <w:t>'</w:t>
      </w:r>
      <w:r>
        <w:t xml:space="preserve"> symbol in place of characters entered). </w:t>
      </w:r>
      <w:r w:rsidRPr="000D0805">
        <w:t>Then we finalize this function by asking yes or no to create the account</w:t>
      </w:r>
      <w:r w:rsidR="00AA52BD">
        <w:t>;</w:t>
      </w:r>
      <w:r w:rsidRPr="000D0805">
        <w:t xml:space="preserve"> if said yes</w:t>
      </w:r>
      <w:r w:rsidR="00AA52BD">
        <w:t>,</w:t>
      </w:r>
      <w:r w:rsidRPr="000D0805">
        <w:t xml:space="preserve"> all the data obtained by the user will be stored in a file using filing</w:t>
      </w:r>
      <w:r w:rsidR="00AA2C42">
        <w:t>. A</w:t>
      </w:r>
      <w:r w:rsidRPr="000D0805">
        <w:t>fter storing</w:t>
      </w:r>
      <w:r w:rsidR="00AA2C42">
        <w:t>,</w:t>
      </w:r>
      <w:r w:rsidRPr="000D0805">
        <w:t xml:space="preserve"> we will close the file</w:t>
      </w:r>
      <w:r w:rsidR="0077729E">
        <w:t>,</w:t>
      </w:r>
      <w:r w:rsidRPr="000D0805">
        <w:t xml:space="preserve"> and we will be back to the main interface</w:t>
      </w:r>
    </w:p>
    <w:p w14:paraId="1E78B50D" w14:textId="77777777" w:rsidR="000D0805" w:rsidRDefault="000D0805" w:rsidP="000D0805">
      <w:pPr>
        <w:tabs>
          <w:tab w:val="left" w:pos="5550"/>
        </w:tabs>
      </w:pPr>
    </w:p>
    <w:p w14:paraId="22899663" w14:textId="215D970E" w:rsidR="000D0805" w:rsidRPr="008978EE" w:rsidRDefault="000D0805" w:rsidP="000D0805">
      <w:pPr>
        <w:tabs>
          <w:tab w:val="left" w:pos="5550"/>
        </w:tabs>
        <w:rPr>
          <w:i/>
          <w:iCs/>
          <w:u w:val="single"/>
        </w:rPr>
      </w:pPr>
      <w:r w:rsidRPr="008978EE">
        <w:rPr>
          <w:i/>
          <w:iCs/>
          <w:u w:val="single"/>
        </w:rPr>
        <w:t>Login:</w:t>
      </w:r>
    </w:p>
    <w:p w14:paraId="622F0664" w14:textId="7FE65435" w:rsidR="000D0805" w:rsidRDefault="000D0805" w:rsidP="000D0805">
      <w:pPr>
        <w:tabs>
          <w:tab w:val="left" w:pos="5550"/>
        </w:tabs>
      </w:pPr>
      <w:r w:rsidRPr="000D0805">
        <w:rPr>
          <w:color w:val="FF0000"/>
        </w:rPr>
        <w:t>void</w:t>
      </w:r>
      <w:r w:rsidRPr="000D0805">
        <w:t xml:space="preserve"> loginAsAdmin();</w:t>
      </w:r>
    </w:p>
    <w:p w14:paraId="4239736F" w14:textId="753FE63F" w:rsidR="000D0805" w:rsidRDefault="000D0805" w:rsidP="000D0805">
      <w:pPr>
        <w:tabs>
          <w:tab w:val="left" w:pos="5550"/>
        </w:tabs>
      </w:pPr>
      <w:r w:rsidRPr="000D0805">
        <w:rPr>
          <w:color w:val="FF0000"/>
        </w:rPr>
        <w:t>void</w:t>
      </w:r>
      <w:r w:rsidRPr="000D0805">
        <w:t xml:space="preserve"> loginAsCustomer();</w:t>
      </w:r>
    </w:p>
    <w:p w14:paraId="3A089AF1" w14:textId="42A3B1C1" w:rsidR="058CF8A7" w:rsidRPr="007C5037" w:rsidRDefault="0077729E" w:rsidP="058CF8A7">
      <w:pPr>
        <w:tabs>
          <w:tab w:val="left" w:pos="5550"/>
        </w:tabs>
      </w:pPr>
      <w:r>
        <w:t>The p</w:t>
      </w:r>
      <w:r w:rsidR="000D0805">
        <w:t xml:space="preserve">rogram will first ask </w:t>
      </w:r>
      <w:r w:rsidR="007C5037">
        <w:t xml:space="preserve">the </w:t>
      </w:r>
      <w:r w:rsidR="000D0805">
        <w:t xml:space="preserve">admin/customer to enter </w:t>
      </w:r>
      <w:r w:rsidR="007C5037">
        <w:t>thei</w:t>
      </w:r>
      <w:r w:rsidR="000D0805">
        <w:t xml:space="preserve">r ID/Account Number. The program will then compare this number against the data present in admin.txt/customer.txt. If this ID exists, </w:t>
      </w:r>
      <w:r w:rsidR="002C6F8F">
        <w:t xml:space="preserve">the </w:t>
      </w:r>
      <w:r w:rsidR="000D0805">
        <w:t xml:space="preserve">program will ask </w:t>
      </w:r>
      <w:r w:rsidR="00C74A0A">
        <w:t xml:space="preserve">the </w:t>
      </w:r>
      <w:r w:rsidR="000D0805">
        <w:t xml:space="preserve">user to enter </w:t>
      </w:r>
      <w:r w:rsidR="00C74A0A">
        <w:t>thei</w:t>
      </w:r>
      <w:r w:rsidR="000D0805">
        <w:t xml:space="preserve">r password. The program will then match this entered password with the password associated with this </w:t>
      </w:r>
      <w:r w:rsidR="00A132F4">
        <w:t>ID (</w:t>
      </w:r>
      <w:r w:rsidR="000D0805">
        <w:t xml:space="preserve">implemented through structures). </w:t>
      </w:r>
      <w:r w:rsidR="00C74A0A">
        <w:t>The program will redirect the user to the admin/ customer portal if the password matches</w:t>
      </w:r>
      <w:r w:rsidR="000D0805">
        <w:t>.</w:t>
      </w:r>
    </w:p>
    <w:p w14:paraId="1F2CD26E" w14:textId="4F8009E0" w:rsidR="41DADEF3" w:rsidRPr="008978EE" w:rsidRDefault="72754D17" w:rsidP="41DADEF3">
      <w:pPr>
        <w:tabs>
          <w:tab w:val="left" w:pos="5550"/>
        </w:tabs>
        <w:rPr>
          <w:i/>
          <w:iCs/>
          <w:u w:val="single"/>
        </w:rPr>
      </w:pPr>
      <w:r w:rsidRPr="008978EE">
        <w:rPr>
          <w:i/>
          <w:iCs/>
          <w:u w:val="single"/>
        </w:rPr>
        <w:t xml:space="preserve">Transactions: </w:t>
      </w:r>
    </w:p>
    <w:p w14:paraId="6606090E" w14:textId="5371CF68" w:rsidR="03CB1B30" w:rsidRPr="007B05E5" w:rsidRDefault="03CB1B30" w:rsidP="03CB1B30">
      <w:pPr>
        <w:tabs>
          <w:tab w:val="left" w:pos="5550"/>
        </w:tabs>
      </w:pPr>
      <w:r w:rsidRPr="3F00C605">
        <w:rPr>
          <w:color w:val="FF0000"/>
        </w:rPr>
        <w:t>void</w:t>
      </w:r>
      <w:r>
        <w:t xml:space="preserve"> </w:t>
      </w:r>
      <w:r w:rsidRPr="007B05E5">
        <w:t>depositMoney();</w:t>
      </w:r>
    </w:p>
    <w:p w14:paraId="21D3C555" w14:textId="54DEB390" w:rsidR="72754D17" w:rsidRPr="007B05E5" w:rsidRDefault="2247579C" w:rsidP="72754D17">
      <w:pPr>
        <w:tabs>
          <w:tab w:val="left" w:pos="5550"/>
        </w:tabs>
      </w:pPr>
      <w:r>
        <w:t xml:space="preserve">When the user enters an amount to deposit in his account, the program checks whether the sum of </w:t>
      </w:r>
      <w:r w:rsidR="00E46F52">
        <w:t xml:space="preserve">the </w:t>
      </w:r>
      <w:r>
        <w:t xml:space="preserve">current </w:t>
      </w:r>
      <w:r w:rsidR="00017166">
        <w:t>b</w:t>
      </w:r>
      <w:r>
        <w:t>alance and entered amount is within the limits of our bank maximum bank balance. If the entered amount is within limits</w:t>
      </w:r>
      <w:r w:rsidR="00E73663">
        <w:t>,</w:t>
      </w:r>
      <w:r>
        <w:t xml:space="preserve"> the entered amount is added to </w:t>
      </w:r>
      <w:r w:rsidR="00C74A0A">
        <w:t xml:space="preserve">the </w:t>
      </w:r>
      <w:r>
        <w:t xml:space="preserve">current </w:t>
      </w:r>
      <w:r w:rsidR="292A53F9">
        <w:t>balance</w:t>
      </w:r>
      <w:r w:rsidR="00017166">
        <w:t>,</w:t>
      </w:r>
      <w:r w:rsidR="499F28E9">
        <w:t xml:space="preserve"> </w:t>
      </w:r>
      <w:r w:rsidR="61C7B4A6">
        <w:t>and the message is shown of successful withdrawal</w:t>
      </w:r>
      <w:r w:rsidR="00D07EA6">
        <w:t>;</w:t>
      </w:r>
      <w:r>
        <w:t xml:space="preserve"> else</w:t>
      </w:r>
      <w:r w:rsidR="007C5037">
        <w:t>,</w:t>
      </w:r>
      <w:r>
        <w:t xml:space="preserve"> an error is promoted</w:t>
      </w:r>
      <w:r w:rsidR="00017166">
        <w:t>,</w:t>
      </w:r>
      <w:r>
        <w:t xml:space="preserve"> and the </w:t>
      </w:r>
      <w:r w:rsidR="01E753F0">
        <w:t>program</w:t>
      </w:r>
      <w:r>
        <w:t xml:space="preserve"> </w:t>
      </w:r>
      <w:r w:rsidR="35B8CB5E">
        <w:t>asks to re</w:t>
      </w:r>
      <w:r w:rsidR="06F8341E">
        <w:t xml:space="preserve">-enter the </w:t>
      </w:r>
      <w:r w:rsidR="58379CDD">
        <w:t>amount.</w:t>
      </w:r>
    </w:p>
    <w:p w14:paraId="694E38AA" w14:textId="29D5F85D" w:rsidR="72754D17" w:rsidRPr="007B05E5" w:rsidRDefault="3DE56265" w:rsidP="72754D17">
      <w:pPr>
        <w:tabs>
          <w:tab w:val="left" w:pos="5550"/>
        </w:tabs>
      </w:pPr>
      <w:r w:rsidRPr="007B05E5">
        <w:rPr>
          <w:color w:val="FF0000"/>
        </w:rPr>
        <w:t>void</w:t>
      </w:r>
      <w:r w:rsidRPr="007B05E5">
        <w:t xml:space="preserve"> withdrawAmount();</w:t>
      </w:r>
    </w:p>
    <w:p w14:paraId="0595FB97" w14:textId="3F6D04F0" w:rsidR="091701F1" w:rsidRDefault="091701F1" w:rsidP="091701F1">
      <w:pPr>
        <w:tabs>
          <w:tab w:val="left" w:pos="5550"/>
        </w:tabs>
      </w:pPr>
      <w:r>
        <w:t xml:space="preserve">When the user enters an amount to </w:t>
      </w:r>
      <w:r w:rsidR="19966358">
        <w:t>withdraw</w:t>
      </w:r>
      <w:r>
        <w:t xml:space="preserve"> in his account, the program checks whether the </w:t>
      </w:r>
      <w:r w:rsidR="3368A04E">
        <w:t xml:space="preserve">current </w:t>
      </w:r>
      <w:r w:rsidR="56BAB655">
        <w:t xml:space="preserve">balance is greater </w:t>
      </w:r>
      <w:r w:rsidR="651B49E9">
        <w:t xml:space="preserve">than the </w:t>
      </w:r>
      <w:r w:rsidR="64480561">
        <w:t>requested amount</w:t>
      </w:r>
      <w:r w:rsidR="66F520CD">
        <w:t>.</w:t>
      </w:r>
      <w:r>
        <w:t xml:space="preserve"> If the entered amount is </w:t>
      </w:r>
      <w:r w:rsidR="0988C391">
        <w:t xml:space="preserve">less than </w:t>
      </w:r>
      <w:r w:rsidR="0C7AD5EC">
        <w:t>the current balance, then</w:t>
      </w:r>
      <w:r>
        <w:t xml:space="preserve"> entered amount is </w:t>
      </w:r>
      <w:r w:rsidR="772F8B45">
        <w:t xml:space="preserve">subtracted </w:t>
      </w:r>
      <w:r w:rsidR="1A81A14D">
        <w:t xml:space="preserve">from </w:t>
      </w:r>
      <w:r w:rsidR="3DD3B754">
        <w:t>the</w:t>
      </w:r>
      <w:r>
        <w:t xml:space="preserve"> current </w:t>
      </w:r>
      <w:r w:rsidR="292A53F9">
        <w:t>balance</w:t>
      </w:r>
      <w:r w:rsidR="00017166">
        <w:t>,</w:t>
      </w:r>
      <w:r w:rsidR="1612A86A">
        <w:t xml:space="preserve"> and the </w:t>
      </w:r>
      <w:r w:rsidR="499F28E9">
        <w:t>message is shown of successful withdrawal</w:t>
      </w:r>
      <w:r w:rsidR="008978EE">
        <w:t>;</w:t>
      </w:r>
      <w:r>
        <w:t xml:space="preserve"> else</w:t>
      </w:r>
      <w:r w:rsidR="008978EE">
        <w:t>,</w:t>
      </w:r>
      <w:r>
        <w:t xml:space="preserve"> an error is </w:t>
      </w:r>
      <w:r w:rsidR="008978EE">
        <w:t>generated,</w:t>
      </w:r>
      <w:r>
        <w:t xml:space="preserve"> and the program asks to re-enter the amount.</w:t>
      </w:r>
    </w:p>
    <w:p w14:paraId="52634AC5" w14:textId="64A81DE4" w:rsidR="000D0805" w:rsidRPr="000D0805" w:rsidRDefault="099A6EA2" w:rsidP="000D0805">
      <w:pPr>
        <w:tabs>
          <w:tab w:val="left" w:pos="5550"/>
        </w:tabs>
        <w:rPr>
          <w:rFonts w:ascii="Calibri" w:eastAsia="Calibri" w:hAnsi="Calibri" w:cs="Calibri"/>
          <w:sz w:val="16"/>
          <w:szCs w:val="16"/>
        </w:rPr>
      </w:pPr>
      <w:r w:rsidRPr="007B05E5">
        <w:rPr>
          <w:color w:val="FF0000"/>
        </w:rPr>
        <w:t>void</w:t>
      </w:r>
      <w:r w:rsidRPr="007B05E5">
        <w:t xml:space="preserve"> transferAmount();</w:t>
      </w:r>
    </w:p>
    <w:p w14:paraId="2FEC8A03" w14:textId="6D026063" w:rsidR="3A91C18F" w:rsidRDefault="2016483B" w:rsidP="3A91C18F">
      <w:pPr>
        <w:tabs>
          <w:tab w:val="left" w:pos="5550"/>
        </w:tabs>
      </w:pPr>
      <w:r>
        <w:t xml:space="preserve">The user is asked to enter the account number he wants to transfer money (Program checks whether the account exists in </w:t>
      </w:r>
      <w:r w:rsidR="008978EE">
        <w:t xml:space="preserve">the </w:t>
      </w:r>
      <w:r>
        <w:t>customer.txt file).</w:t>
      </w:r>
      <w:r w:rsidR="7F714D9F">
        <w:t xml:space="preserve"> </w:t>
      </w:r>
      <w:r w:rsidR="24703D09">
        <w:t xml:space="preserve">If the account exists, he then enters the amount to </w:t>
      </w:r>
      <w:r w:rsidR="008978EE">
        <w:t xml:space="preserve">the </w:t>
      </w:r>
      <w:r w:rsidR="24703D09">
        <w:t xml:space="preserve">transfer </w:t>
      </w:r>
      <w:r w:rsidR="007C5037">
        <w:t>p</w:t>
      </w:r>
      <w:r w:rsidR="24703D09">
        <w:t>rogram</w:t>
      </w:r>
      <w:r w:rsidR="008978EE">
        <w:t>,</w:t>
      </w:r>
      <w:r w:rsidR="24703D09">
        <w:t xml:space="preserve"> th</w:t>
      </w:r>
      <w:r w:rsidR="008978EE">
        <w:t>e</w:t>
      </w:r>
      <w:r w:rsidR="24703D09">
        <w:t xml:space="preserve">n follows the algorithm of </w:t>
      </w:r>
      <w:r w:rsidR="51152E9F">
        <w:t>withdrawAmount</w:t>
      </w:r>
      <w:r w:rsidR="47C25310">
        <w:t xml:space="preserve">() and </w:t>
      </w:r>
      <w:r w:rsidR="51152E9F">
        <w:t xml:space="preserve">then </w:t>
      </w:r>
      <w:r w:rsidR="2501B2CB">
        <w:t>followed by depositMoney</w:t>
      </w:r>
      <w:r w:rsidR="3BC22944">
        <w:t>().</w:t>
      </w:r>
      <w:r w:rsidR="51152E9F">
        <w:t xml:space="preserve"> After </w:t>
      </w:r>
      <w:r w:rsidR="2501B2CB">
        <w:t>successful transfer</w:t>
      </w:r>
      <w:r w:rsidR="008978EE">
        <w:t>,</w:t>
      </w:r>
      <w:r w:rsidR="2501B2CB">
        <w:t xml:space="preserve"> a </w:t>
      </w:r>
      <w:r w:rsidR="55E117DE">
        <w:t xml:space="preserve">message is shown. </w:t>
      </w:r>
    </w:p>
    <w:p w14:paraId="0F38B246" w14:textId="77777777" w:rsidR="008978EE" w:rsidRDefault="008978EE" w:rsidP="3A91C18F">
      <w:pPr>
        <w:tabs>
          <w:tab w:val="left" w:pos="5550"/>
        </w:tabs>
      </w:pPr>
    </w:p>
    <w:p w14:paraId="5B2BDA22" w14:textId="7FDE07F0" w:rsidR="3A91C18F" w:rsidRDefault="3A91C18F" w:rsidP="3A91C18F">
      <w:pPr>
        <w:tabs>
          <w:tab w:val="left" w:pos="5550"/>
        </w:tabs>
      </w:pPr>
    </w:p>
    <w:p w14:paraId="1E50DCC1" w14:textId="3F9AF854" w:rsidR="7C354C27" w:rsidRDefault="3BC22944" w:rsidP="7C354C27">
      <w:pPr>
        <w:tabs>
          <w:tab w:val="left" w:pos="5550"/>
        </w:tabs>
      </w:pPr>
      <w:r>
        <w:lastRenderedPageBreak/>
        <w:t xml:space="preserve">A feature involved </w:t>
      </w:r>
      <w:r w:rsidR="78100F90">
        <w:t xml:space="preserve">in </w:t>
      </w:r>
      <w:r w:rsidR="1B622598">
        <w:t xml:space="preserve">all the </w:t>
      </w:r>
      <w:r w:rsidR="3345BA66">
        <w:t xml:space="preserve">transaction </w:t>
      </w:r>
      <w:r w:rsidR="5083860C">
        <w:t>function</w:t>
      </w:r>
      <w:r w:rsidR="00375838">
        <w:t>s</w:t>
      </w:r>
      <w:r w:rsidR="5083860C">
        <w:t xml:space="preserve"> is that a new temporary file </w:t>
      </w:r>
      <w:r w:rsidR="61945D35">
        <w:t xml:space="preserve">temp.txt </w:t>
      </w:r>
      <w:r w:rsidR="5083860C">
        <w:t xml:space="preserve">is created as the user </w:t>
      </w:r>
      <w:r w:rsidR="21C2EECC">
        <w:t xml:space="preserve">selects </w:t>
      </w:r>
      <w:r w:rsidR="61945D35">
        <w:t xml:space="preserve">one of these functions, and all the updated data is written </w:t>
      </w:r>
      <w:r w:rsidR="21C2EECC">
        <w:t xml:space="preserve">to </w:t>
      </w:r>
      <w:r w:rsidR="61945D35">
        <w:t xml:space="preserve">that </w:t>
      </w:r>
      <w:r w:rsidR="71CEC7AD">
        <w:t xml:space="preserve">file, and </w:t>
      </w:r>
      <w:r w:rsidR="008076B8">
        <w:t xml:space="preserve">the </w:t>
      </w:r>
      <w:r w:rsidR="71CEC7AD">
        <w:t>customer.txt file is deleted</w:t>
      </w:r>
      <w:r w:rsidR="00F600A6">
        <w:t>,</w:t>
      </w:r>
      <w:r w:rsidR="71CEC7AD">
        <w:t xml:space="preserve"> and </w:t>
      </w:r>
      <w:r w:rsidR="09B25C7C">
        <w:t xml:space="preserve">temp.txt is renamed as customer.txt </w:t>
      </w:r>
      <w:r w:rsidR="73ED9580">
        <w:t>file.</w:t>
      </w:r>
    </w:p>
    <w:p w14:paraId="60A07D6D" w14:textId="1CD15B6B" w:rsidR="4CB641A3" w:rsidRPr="008978EE" w:rsidRDefault="00FC047D" w:rsidP="4CB641A3">
      <w:pPr>
        <w:tabs>
          <w:tab w:val="left" w:pos="5550"/>
        </w:tabs>
        <w:rPr>
          <w:i/>
          <w:iCs/>
          <w:u w:val="single"/>
        </w:rPr>
      </w:pPr>
      <w:r w:rsidRPr="008978EE">
        <w:rPr>
          <w:i/>
          <w:iCs/>
          <w:u w:val="single"/>
        </w:rPr>
        <w:t>Searching and Sorting Customer Data:</w:t>
      </w:r>
    </w:p>
    <w:p w14:paraId="0B91962A" w14:textId="245A7D20" w:rsidR="6E92C635" w:rsidRDefault="6E92C635" w:rsidP="6E92C635">
      <w:pPr>
        <w:tabs>
          <w:tab w:val="left" w:pos="5550"/>
        </w:tabs>
      </w:pPr>
      <w:r w:rsidRPr="00FC047D">
        <w:rPr>
          <w:color w:val="FF0000"/>
        </w:rPr>
        <w:t>void</w:t>
      </w:r>
      <w:r>
        <w:t xml:space="preserve"> searchByAccountNumber(); </w:t>
      </w:r>
    </w:p>
    <w:p w14:paraId="0487B703" w14:textId="6A557909" w:rsidR="00008DBB" w:rsidRDefault="00008DBB" w:rsidP="00008DBB">
      <w:pPr>
        <w:tabs>
          <w:tab w:val="left" w:pos="5550"/>
        </w:tabs>
      </w:pPr>
      <w:r>
        <w:t>The admin enters the account number he wants to search,</w:t>
      </w:r>
      <w:r w:rsidR="008978EE">
        <w:t xml:space="preserve"> and</w:t>
      </w:r>
      <w:r>
        <w:t xml:space="preserve"> the program checks whether the account exists in the customer.txt file</w:t>
      </w:r>
      <w:r w:rsidR="008978EE">
        <w:t>. I</w:t>
      </w:r>
      <w:r>
        <w:t>f it exists</w:t>
      </w:r>
      <w:r w:rsidR="008978EE">
        <w:t>,</w:t>
      </w:r>
      <w:r>
        <w:t xml:space="preserve"> </w:t>
      </w:r>
      <w:r w:rsidR="008978EE">
        <w:t xml:space="preserve">the </w:t>
      </w:r>
      <w:r>
        <w:t xml:space="preserve">program uses the search algorithm described </w:t>
      </w:r>
      <w:r w:rsidR="00188728">
        <w:t xml:space="preserve">In </w:t>
      </w:r>
      <w:r w:rsidR="75C24165">
        <w:t>(</w:t>
      </w:r>
      <w:r w:rsidR="3C666D74">
        <w:t>A</w:t>
      </w:r>
      <w:r w:rsidR="5FB8837B">
        <w:t xml:space="preserve">) </w:t>
      </w:r>
      <w:r w:rsidR="030A9983">
        <w:t>below</w:t>
      </w:r>
      <w:r w:rsidR="7503CE21">
        <w:t>.</w:t>
      </w:r>
      <w:r>
        <w:br/>
      </w:r>
      <w:r w:rsidRPr="00FC047D">
        <w:rPr>
          <w:color w:val="FF0000"/>
        </w:rPr>
        <w:t>void</w:t>
      </w:r>
      <w:r>
        <w:t xml:space="preserve"> searchByName(); </w:t>
      </w:r>
    </w:p>
    <w:p w14:paraId="55F7258A" w14:textId="7858C89B" w:rsidR="1EDBF02A" w:rsidRDefault="00008DBB" w:rsidP="1EDBF02A">
      <w:pPr>
        <w:tabs>
          <w:tab w:val="left" w:pos="5550"/>
        </w:tabs>
      </w:pPr>
      <w:r>
        <w:t>The admin enters the account number he wants to search</w:t>
      </w:r>
      <w:r w:rsidR="008978EE">
        <w:t>, turns the string into uppercase, and checks whether the name exists in the customer.txt file. The</w:t>
      </w:r>
      <w:r w:rsidR="35C0AD51">
        <w:t xml:space="preserve"> </w:t>
      </w:r>
      <w:r w:rsidR="5912C358">
        <w:t xml:space="preserve">program uses the search </w:t>
      </w:r>
      <w:r w:rsidR="7C64D95F">
        <w:t>algorithm</w:t>
      </w:r>
      <w:r w:rsidR="4EBFA5BF">
        <w:t xml:space="preserve"> </w:t>
      </w:r>
      <w:r w:rsidR="1563D1CE">
        <w:t xml:space="preserve">described in (A) </w:t>
      </w:r>
      <w:r w:rsidR="38B5E7D5">
        <w:t>below</w:t>
      </w:r>
      <w:r w:rsidR="7503CE21">
        <w:t>.</w:t>
      </w:r>
    </w:p>
    <w:p w14:paraId="764476F5" w14:textId="137C7548" w:rsidR="1EDBF02A" w:rsidRPr="008978EE" w:rsidRDefault="701B58E9" w:rsidP="1EDBF02A">
      <w:pPr>
        <w:tabs>
          <w:tab w:val="left" w:pos="5550"/>
        </w:tabs>
        <w:rPr>
          <w:i/>
          <w:iCs/>
        </w:rPr>
      </w:pPr>
      <w:r w:rsidRPr="008978EE">
        <w:rPr>
          <w:i/>
          <w:iCs/>
        </w:rPr>
        <w:t>(A)</w:t>
      </w:r>
    </w:p>
    <w:p w14:paraId="27CB90C3" w14:textId="278C52C1" w:rsidR="00FC047D" w:rsidRDefault="1777BCC3" w:rsidP="00FC047D">
      <w:pPr>
        <w:tabs>
          <w:tab w:val="left" w:pos="5550"/>
        </w:tabs>
      </w:pPr>
      <w:r>
        <w:t>The program opens</w:t>
      </w:r>
      <w:r w:rsidR="21CE0285">
        <w:t xml:space="preserve"> the </w:t>
      </w:r>
      <w:r w:rsidR="730D6B44">
        <w:t xml:space="preserve">customer.txt </w:t>
      </w:r>
      <w:r w:rsidR="24C014E0">
        <w:t xml:space="preserve">file </w:t>
      </w:r>
      <w:r w:rsidR="3A0B5F86">
        <w:t xml:space="preserve">and searches </w:t>
      </w:r>
      <w:r w:rsidR="0B4AC846">
        <w:t xml:space="preserve">the entered account </w:t>
      </w:r>
      <w:r w:rsidR="78BD0A94">
        <w:t>number/name</w:t>
      </w:r>
      <w:r w:rsidR="008978EE">
        <w:t>. I</w:t>
      </w:r>
      <w:r w:rsidR="78BD0A94">
        <w:t xml:space="preserve">f </w:t>
      </w:r>
      <w:r w:rsidR="03135057">
        <w:t>found</w:t>
      </w:r>
      <w:r w:rsidR="008978EE">
        <w:t>,</w:t>
      </w:r>
      <w:r w:rsidR="03135057">
        <w:t xml:space="preserve"> then print</w:t>
      </w:r>
      <w:r w:rsidR="62B34CAA">
        <w:t xml:space="preserve"> the </w:t>
      </w:r>
      <w:r w:rsidR="26206F6F">
        <w:t xml:space="preserve">information </w:t>
      </w:r>
      <w:r w:rsidR="626E55BB">
        <w:t xml:space="preserve">associated </w:t>
      </w:r>
      <w:r w:rsidR="05C06BC3">
        <w:t>with that account</w:t>
      </w:r>
      <w:r w:rsidR="291281CA">
        <w:t>/</w:t>
      </w:r>
      <w:r w:rsidR="1DA40091">
        <w:t>name</w:t>
      </w:r>
      <w:r w:rsidR="4F56AA2C">
        <w:t>.</w:t>
      </w:r>
    </w:p>
    <w:p w14:paraId="41DD2056" w14:textId="67A10862" w:rsidR="00FC047D" w:rsidRDefault="00FC047D" w:rsidP="00FC047D">
      <w:pPr>
        <w:tabs>
          <w:tab w:val="left" w:pos="5550"/>
        </w:tabs>
      </w:pPr>
      <w:r w:rsidRPr="00FC047D">
        <w:rPr>
          <w:color w:val="FF0000"/>
        </w:rPr>
        <w:t>void</w:t>
      </w:r>
      <w:r>
        <w:t xml:space="preserve"> sortAsc();</w:t>
      </w:r>
    </w:p>
    <w:p w14:paraId="61C06A9D" w14:textId="5B2E519E" w:rsidR="0098771E" w:rsidRDefault="00FC047D" w:rsidP="00FC047D">
      <w:r w:rsidRPr="00FC047D">
        <w:rPr>
          <w:color w:val="FF0000"/>
        </w:rPr>
        <w:t>void</w:t>
      </w:r>
      <w:r>
        <w:t xml:space="preserve"> sortDes();</w:t>
      </w:r>
    </w:p>
    <w:p w14:paraId="7539D9A8" w14:textId="2F283094" w:rsidR="00550985" w:rsidRDefault="00FC047D" w:rsidP="0098771E">
      <w:r>
        <w:t xml:space="preserve">The admin is shown the </w:t>
      </w:r>
      <w:r w:rsidR="008978EE">
        <w:t>customers' data</w:t>
      </w:r>
      <w:r>
        <w:t xml:space="preserve"> in ascending/descending order with respect to the balance each account has. This is</w:t>
      </w:r>
      <w:r w:rsidR="00E216F6">
        <w:t xml:space="preserve"> done through bubble sorting, struct, and array</w:t>
      </w:r>
      <w:r>
        <w:t>(</w:t>
      </w:r>
      <w:r w:rsidR="008978EE">
        <w:t xml:space="preserve">the </w:t>
      </w:r>
      <w:r>
        <w:t xml:space="preserve">size of the array </w:t>
      </w:r>
      <w:r w:rsidR="00E216F6">
        <w:t>is determined while counting all the characters in the customer.txt file).</w:t>
      </w:r>
    </w:p>
    <w:p w14:paraId="4679B937" w14:textId="0948F6B3" w:rsidR="0098771E" w:rsidRPr="008978EE" w:rsidRDefault="00C76D49" w:rsidP="0098771E">
      <w:pPr>
        <w:rPr>
          <w:i/>
          <w:iCs/>
          <w:u w:val="single"/>
        </w:rPr>
      </w:pPr>
      <w:r w:rsidRPr="008978EE">
        <w:rPr>
          <w:i/>
          <w:iCs/>
          <w:u w:val="single"/>
        </w:rPr>
        <w:t>Creating Customer Database Backup:</w:t>
      </w:r>
    </w:p>
    <w:p w14:paraId="0E71140D" w14:textId="483469CB" w:rsidR="00C76D49" w:rsidRDefault="00D86073" w:rsidP="0098771E">
      <w:r w:rsidRPr="0065215B">
        <w:rPr>
          <w:color w:val="002060"/>
        </w:rPr>
        <w:t>void</w:t>
      </w:r>
      <w:r w:rsidRPr="00D86073">
        <w:t xml:space="preserve"> createCustomerDataBaseBackup();</w:t>
      </w:r>
    </w:p>
    <w:p w14:paraId="70AD2124" w14:textId="52C85443" w:rsidR="009D6C7C" w:rsidRDefault="00D86073" w:rsidP="008978EE">
      <w:r>
        <w:t xml:space="preserve">When </w:t>
      </w:r>
      <w:r w:rsidR="00E162E7">
        <w:t xml:space="preserve">the </w:t>
      </w:r>
      <w:r>
        <w:t xml:space="preserve">admin </w:t>
      </w:r>
      <w:r w:rsidR="00F14281">
        <w:t xml:space="preserve">performs this option, the program first fetches </w:t>
      </w:r>
      <w:r w:rsidR="0064097F">
        <w:t xml:space="preserve">the </w:t>
      </w:r>
      <w:r w:rsidR="00F14281">
        <w:t>current date and time</w:t>
      </w:r>
      <w:r w:rsidR="001975CE">
        <w:t xml:space="preserve"> and stores it in a string. </w:t>
      </w:r>
      <w:r w:rsidR="00940431">
        <w:t>This will be the file name of the new backup</w:t>
      </w:r>
      <w:r w:rsidR="001C0A5E">
        <w:t xml:space="preserve"> file</w:t>
      </w:r>
      <w:r w:rsidR="00940431">
        <w:t xml:space="preserve">. </w:t>
      </w:r>
      <w:r w:rsidR="00CB55A2">
        <w:t xml:space="preserve">The </w:t>
      </w:r>
      <w:r w:rsidR="00FC2BA1">
        <w:t>program will then create a new file with this string</w:t>
      </w:r>
      <w:r w:rsidR="00313CBC">
        <w:t xml:space="preserve">. </w:t>
      </w:r>
      <w:r w:rsidR="0064097F">
        <w:t>The p</w:t>
      </w:r>
      <w:r w:rsidR="00313CBC">
        <w:t xml:space="preserve">rogram will then read data from </w:t>
      </w:r>
      <w:r w:rsidR="00313CBC" w:rsidRPr="001C4D9E">
        <w:rPr>
          <w:color w:val="002060"/>
        </w:rPr>
        <w:t xml:space="preserve">customer.txt </w:t>
      </w:r>
      <w:r w:rsidR="00313CBC">
        <w:t xml:space="preserve">and </w:t>
      </w:r>
      <w:r w:rsidR="005E1A9A">
        <w:t xml:space="preserve">copy that data into this new </w:t>
      </w:r>
      <w:r w:rsidR="005558A1">
        <w:t>file. This new backup file will be stored i</w:t>
      </w:r>
      <w:r w:rsidR="007728D8">
        <w:t>n</w:t>
      </w:r>
      <w:r w:rsidR="005558A1">
        <w:t xml:space="preserve"> the </w:t>
      </w:r>
      <w:r w:rsidR="005558A1">
        <w:rPr>
          <w:i/>
          <w:iCs/>
        </w:rPr>
        <w:t xml:space="preserve">backup </w:t>
      </w:r>
      <w:r w:rsidR="005558A1">
        <w:t>folder</w:t>
      </w:r>
      <w:r w:rsidR="0003039D">
        <w:t>.</w:t>
      </w:r>
    </w:p>
    <w:p w14:paraId="0E0E9ED0" w14:textId="74EBA666" w:rsidR="00A471A0" w:rsidRPr="008978EE" w:rsidRDefault="008A7E90" w:rsidP="009D6C7C">
      <w:pPr>
        <w:rPr>
          <w:i/>
          <w:iCs/>
          <w:u w:val="single"/>
        </w:rPr>
      </w:pPr>
      <w:r w:rsidRPr="008978EE">
        <w:rPr>
          <w:i/>
          <w:iCs/>
          <w:u w:val="single"/>
        </w:rPr>
        <w:t xml:space="preserve">Deleting </w:t>
      </w:r>
      <w:r w:rsidR="00A471A0" w:rsidRPr="008978EE">
        <w:rPr>
          <w:i/>
          <w:iCs/>
          <w:u w:val="single"/>
        </w:rPr>
        <w:t>A</w:t>
      </w:r>
      <w:r w:rsidRPr="008978EE">
        <w:rPr>
          <w:i/>
          <w:iCs/>
          <w:u w:val="single"/>
        </w:rPr>
        <w:t>ccount</w:t>
      </w:r>
      <w:r w:rsidR="00A471A0" w:rsidRPr="008978EE">
        <w:rPr>
          <w:i/>
          <w:iCs/>
          <w:u w:val="single"/>
        </w:rPr>
        <w:t>:</w:t>
      </w:r>
    </w:p>
    <w:p w14:paraId="20D6998E" w14:textId="27C40447" w:rsidR="009D6C7C" w:rsidRDefault="003F6E17" w:rsidP="009D6C7C">
      <w:r w:rsidRPr="0065215B">
        <w:rPr>
          <w:color w:val="002060"/>
        </w:rPr>
        <w:t>void</w:t>
      </w:r>
      <w:r w:rsidRPr="003F6E17">
        <w:t xml:space="preserve"> deleteAccount();</w:t>
      </w:r>
      <w:r w:rsidR="0065215B">
        <w:tab/>
      </w:r>
      <w:r w:rsidR="0065215B">
        <w:tab/>
      </w:r>
      <w:r w:rsidR="0065215B" w:rsidRPr="0065215B">
        <w:rPr>
          <w:color w:val="00B050"/>
        </w:rPr>
        <w:t>// for customer to delete his own account</w:t>
      </w:r>
    </w:p>
    <w:p w14:paraId="31C469F7" w14:textId="10724887" w:rsidR="003F6E17" w:rsidRDefault="0065215B" w:rsidP="009D6C7C">
      <w:r w:rsidRPr="0065215B">
        <w:rPr>
          <w:color w:val="002060"/>
        </w:rPr>
        <w:t xml:space="preserve">void </w:t>
      </w:r>
      <w:r w:rsidRPr="0065215B">
        <w:t>adminDeleteAccount();</w:t>
      </w:r>
      <w:r>
        <w:tab/>
      </w:r>
      <w:r w:rsidRPr="0065215B">
        <w:rPr>
          <w:color w:val="00B050"/>
        </w:rPr>
        <w:t>// for admin to delete accounts</w:t>
      </w:r>
    </w:p>
    <w:p w14:paraId="0C402F16" w14:textId="2F002D88" w:rsidR="0065215B" w:rsidRDefault="00067137" w:rsidP="009D6C7C">
      <w:r>
        <w:t xml:space="preserve">For </w:t>
      </w:r>
      <w:r w:rsidR="008978EE">
        <w:t xml:space="preserve">a </w:t>
      </w:r>
      <w:r w:rsidR="007836CC">
        <w:t xml:space="preserve">customer, </w:t>
      </w:r>
      <w:r w:rsidR="008978EE">
        <w:t xml:space="preserve">the </w:t>
      </w:r>
      <w:r w:rsidR="007836CC">
        <w:t xml:space="preserve">program confirms </w:t>
      </w:r>
      <w:r w:rsidR="00CC5BF5">
        <w:t xml:space="preserve">from </w:t>
      </w:r>
      <w:r w:rsidR="008978EE">
        <w:t xml:space="preserve">the </w:t>
      </w:r>
      <w:r w:rsidR="00CC5BF5">
        <w:t xml:space="preserve">user if </w:t>
      </w:r>
      <w:r w:rsidR="008978EE">
        <w:t>they want</w:t>
      </w:r>
      <w:r w:rsidR="00CC5BF5">
        <w:t xml:space="preserve"> to delete </w:t>
      </w:r>
      <w:r w:rsidR="008978EE">
        <w:t>thei</w:t>
      </w:r>
      <w:r w:rsidR="00CC5BF5">
        <w:t xml:space="preserve">r account. If </w:t>
      </w:r>
      <w:r w:rsidR="00BE66C1">
        <w:t>'</w:t>
      </w:r>
      <w:r w:rsidR="00CC5BF5">
        <w:t>y</w:t>
      </w:r>
      <w:r w:rsidR="00F600A6">
        <w:t>'</w:t>
      </w:r>
      <w:r w:rsidR="00CC5BF5">
        <w:t xml:space="preserve"> is </w:t>
      </w:r>
      <w:r w:rsidR="7B669A2B">
        <w:t>pr</w:t>
      </w:r>
      <w:r w:rsidR="00407D41">
        <w:t>essed</w:t>
      </w:r>
      <w:r w:rsidR="004710CE">
        <w:t xml:space="preserve">, </w:t>
      </w:r>
      <w:r w:rsidR="006333DE">
        <w:t xml:space="preserve">a new temporary file will be made </w:t>
      </w:r>
      <w:r w:rsidR="00B734A1">
        <w:t xml:space="preserve">in which </w:t>
      </w:r>
      <w:r w:rsidR="00B132A6">
        <w:t xml:space="preserve">all the data from customer.txt will be copied except </w:t>
      </w:r>
      <w:r w:rsidR="00A632CF">
        <w:t>the account</w:t>
      </w:r>
      <w:r w:rsidR="008978EE">
        <w:t>,</w:t>
      </w:r>
      <w:r w:rsidR="00A632CF">
        <w:t xml:space="preserve"> which is to be deleted</w:t>
      </w:r>
      <w:r w:rsidR="00F40F56">
        <w:t>. Now the current customer.txt file will be deleted</w:t>
      </w:r>
      <w:r w:rsidR="008978EE">
        <w:t>,</w:t>
      </w:r>
      <w:r w:rsidR="00FE2D4D">
        <w:t xml:space="preserve"> and the temporary file </w:t>
      </w:r>
      <w:r w:rsidR="001B5B49">
        <w:t xml:space="preserve">will be renamed </w:t>
      </w:r>
      <w:r w:rsidR="003202C5">
        <w:t>to customer.txt</w:t>
      </w:r>
    </w:p>
    <w:p w14:paraId="43CCEF65" w14:textId="5047BC7B" w:rsidR="00AA15C9" w:rsidRDefault="00AA15C9" w:rsidP="00AA15C9"/>
    <w:p w14:paraId="720C08BC" w14:textId="701DBA0B" w:rsidR="00AA15C9" w:rsidRPr="00AA15C9" w:rsidRDefault="00AA15C9" w:rsidP="00AA15C9">
      <w:pPr>
        <w:tabs>
          <w:tab w:val="left" w:pos="7845"/>
        </w:tabs>
      </w:pPr>
      <w:r>
        <w:tab/>
      </w:r>
    </w:p>
    <w:sectPr w:rsidR="00AA15C9" w:rsidRPr="00AA15C9" w:rsidSect="000D0805">
      <w:footerReference w:type="default" r:id="rId13"/>
      <w:pgSz w:w="12240" w:h="15840"/>
      <w:pgMar w:top="720" w:right="720" w:bottom="720" w:left="720" w:header="708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77EE2" w14:textId="77777777" w:rsidR="00494036" w:rsidRDefault="00494036" w:rsidP="003551C0">
      <w:pPr>
        <w:spacing w:after="0" w:line="240" w:lineRule="auto"/>
      </w:pPr>
      <w:r>
        <w:separator/>
      </w:r>
    </w:p>
  </w:endnote>
  <w:endnote w:type="continuationSeparator" w:id="0">
    <w:p w14:paraId="12BCE878" w14:textId="77777777" w:rsidR="00494036" w:rsidRDefault="00494036" w:rsidP="003551C0">
      <w:pPr>
        <w:spacing w:after="0" w:line="240" w:lineRule="auto"/>
      </w:pPr>
      <w:r>
        <w:continuationSeparator/>
      </w:r>
    </w:p>
  </w:endnote>
  <w:endnote w:type="continuationNotice" w:id="1">
    <w:p w14:paraId="499835E6" w14:textId="77777777" w:rsidR="00494036" w:rsidRDefault="0049403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8"/>
        <w:szCs w:val="28"/>
      </w:rPr>
      <w:id w:val="1359942678"/>
      <w:docPartObj>
        <w:docPartGallery w:val="Page Numbers (Bottom of Page)"/>
        <w:docPartUnique/>
      </w:docPartObj>
    </w:sdtPr>
    <w:sdtEndPr/>
    <w:sdtContent>
      <w:p w14:paraId="5B9AF6B5" w14:textId="45DCB468" w:rsidR="003551C0" w:rsidRPr="003551C0" w:rsidRDefault="003551C0">
        <w:pPr>
          <w:pStyle w:val="Footer"/>
          <w:jc w:val="right"/>
          <w:rPr>
            <w:sz w:val="28"/>
            <w:szCs w:val="28"/>
          </w:rPr>
        </w:pPr>
        <w:r w:rsidRPr="003551C0">
          <w:rPr>
            <w:sz w:val="28"/>
            <w:szCs w:val="28"/>
          </w:rPr>
          <w:t xml:space="preserve">Page | </w:t>
        </w:r>
        <w:r w:rsidRPr="003551C0">
          <w:rPr>
            <w:sz w:val="28"/>
            <w:szCs w:val="28"/>
          </w:rPr>
          <w:fldChar w:fldCharType="begin"/>
        </w:r>
        <w:r w:rsidRPr="003551C0">
          <w:rPr>
            <w:sz w:val="28"/>
            <w:szCs w:val="28"/>
          </w:rPr>
          <w:instrText xml:space="preserve"> PAGE   \* MERGEFORMAT </w:instrText>
        </w:r>
        <w:r w:rsidRPr="003551C0">
          <w:rPr>
            <w:sz w:val="28"/>
            <w:szCs w:val="28"/>
          </w:rPr>
          <w:fldChar w:fldCharType="separate"/>
        </w:r>
        <w:r w:rsidR="00E216F6">
          <w:rPr>
            <w:noProof/>
            <w:sz w:val="28"/>
            <w:szCs w:val="28"/>
          </w:rPr>
          <w:t>4</w:t>
        </w:r>
        <w:r w:rsidRPr="003551C0">
          <w:rPr>
            <w:noProof/>
            <w:sz w:val="28"/>
            <w:szCs w:val="28"/>
          </w:rPr>
          <w:fldChar w:fldCharType="end"/>
        </w:r>
        <w:r w:rsidRPr="003551C0">
          <w:rPr>
            <w:sz w:val="28"/>
            <w:szCs w:val="28"/>
          </w:rPr>
          <w:t xml:space="preserve"> </w:t>
        </w:r>
      </w:p>
    </w:sdtContent>
  </w:sdt>
  <w:p w14:paraId="2C4E1FF6" w14:textId="77777777" w:rsidR="003551C0" w:rsidRDefault="003551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2F12B6" w14:textId="77777777" w:rsidR="00494036" w:rsidRDefault="00494036" w:rsidP="003551C0">
      <w:pPr>
        <w:spacing w:after="0" w:line="240" w:lineRule="auto"/>
      </w:pPr>
      <w:r>
        <w:separator/>
      </w:r>
    </w:p>
  </w:footnote>
  <w:footnote w:type="continuationSeparator" w:id="0">
    <w:p w14:paraId="03E5F5F5" w14:textId="77777777" w:rsidR="00494036" w:rsidRDefault="00494036" w:rsidP="003551C0">
      <w:pPr>
        <w:spacing w:after="0" w:line="240" w:lineRule="auto"/>
      </w:pPr>
      <w:r>
        <w:continuationSeparator/>
      </w:r>
    </w:p>
  </w:footnote>
  <w:footnote w:type="continuationNotice" w:id="1">
    <w:p w14:paraId="7173E868" w14:textId="77777777" w:rsidR="00494036" w:rsidRDefault="0049403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A7768"/>
    <w:multiLevelType w:val="hybridMultilevel"/>
    <w:tmpl w:val="4984DD8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8F6167"/>
    <w:multiLevelType w:val="hybridMultilevel"/>
    <w:tmpl w:val="E4F65612"/>
    <w:lvl w:ilvl="0" w:tplc="2000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31815AD4"/>
    <w:multiLevelType w:val="hybridMultilevel"/>
    <w:tmpl w:val="5F0E315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A70207"/>
    <w:multiLevelType w:val="hybridMultilevel"/>
    <w:tmpl w:val="D8ACD722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75ADF"/>
    <w:multiLevelType w:val="hybridMultilevel"/>
    <w:tmpl w:val="3BDE3A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6603E8">
      <w:numFmt w:val="bullet"/>
      <w:lvlText w:val="•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361D23"/>
    <w:multiLevelType w:val="hybridMultilevel"/>
    <w:tmpl w:val="11CC1DCA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095A12"/>
    <w:multiLevelType w:val="hybridMultilevel"/>
    <w:tmpl w:val="CD3C234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DB54F0"/>
    <w:multiLevelType w:val="hybridMultilevel"/>
    <w:tmpl w:val="649650C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2038A0"/>
    <w:multiLevelType w:val="hybridMultilevel"/>
    <w:tmpl w:val="142C540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2"/>
  </w:num>
  <w:num w:numId="5">
    <w:abstractNumId w:val="6"/>
  </w:num>
  <w:num w:numId="6">
    <w:abstractNumId w:val="1"/>
  </w:num>
  <w:num w:numId="7">
    <w:abstractNumId w:val="5"/>
  </w:num>
  <w:num w:numId="8">
    <w:abstractNumId w:val="3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ysDA0MDQ3NzUzMDRS0lEKTi0uzszPAykwqgUAt3XGKCwAAAA="/>
  </w:docVars>
  <w:rsids>
    <w:rsidRoot w:val="00925B2A"/>
    <w:rsid w:val="00001451"/>
    <w:rsid w:val="00007846"/>
    <w:rsid w:val="00008DBB"/>
    <w:rsid w:val="00010D41"/>
    <w:rsid w:val="00013AE9"/>
    <w:rsid w:val="00017166"/>
    <w:rsid w:val="0002052D"/>
    <w:rsid w:val="00020728"/>
    <w:rsid w:val="0002253F"/>
    <w:rsid w:val="00023A0E"/>
    <w:rsid w:val="00025D33"/>
    <w:rsid w:val="000278AF"/>
    <w:rsid w:val="0003039D"/>
    <w:rsid w:val="00034B6D"/>
    <w:rsid w:val="00047BDD"/>
    <w:rsid w:val="000531C9"/>
    <w:rsid w:val="000662C2"/>
    <w:rsid w:val="00067137"/>
    <w:rsid w:val="00071DC2"/>
    <w:rsid w:val="00077353"/>
    <w:rsid w:val="00077AF0"/>
    <w:rsid w:val="00081BC8"/>
    <w:rsid w:val="00081FBE"/>
    <w:rsid w:val="00083843"/>
    <w:rsid w:val="000878F7"/>
    <w:rsid w:val="000914AC"/>
    <w:rsid w:val="000A03D0"/>
    <w:rsid w:val="000A2D29"/>
    <w:rsid w:val="000A3239"/>
    <w:rsid w:val="000B0E35"/>
    <w:rsid w:val="000C2512"/>
    <w:rsid w:val="000C2656"/>
    <w:rsid w:val="000C5CEF"/>
    <w:rsid w:val="000C6217"/>
    <w:rsid w:val="000D015A"/>
    <w:rsid w:val="000D0805"/>
    <w:rsid w:val="000D726B"/>
    <w:rsid w:val="000E1762"/>
    <w:rsid w:val="000F1DCE"/>
    <w:rsid w:val="000F6EAA"/>
    <w:rsid w:val="000F7186"/>
    <w:rsid w:val="00105C0C"/>
    <w:rsid w:val="0012322A"/>
    <w:rsid w:val="00127483"/>
    <w:rsid w:val="001320A1"/>
    <w:rsid w:val="00134C1A"/>
    <w:rsid w:val="001356B2"/>
    <w:rsid w:val="00137E47"/>
    <w:rsid w:val="001419D5"/>
    <w:rsid w:val="001430C1"/>
    <w:rsid w:val="00143974"/>
    <w:rsid w:val="0015442A"/>
    <w:rsid w:val="00163C23"/>
    <w:rsid w:val="0016448D"/>
    <w:rsid w:val="00165455"/>
    <w:rsid w:val="00166A46"/>
    <w:rsid w:val="00171F21"/>
    <w:rsid w:val="00173EF2"/>
    <w:rsid w:val="001743D7"/>
    <w:rsid w:val="001769C0"/>
    <w:rsid w:val="00176CE5"/>
    <w:rsid w:val="001815EF"/>
    <w:rsid w:val="00186BC2"/>
    <w:rsid w:val="00188728"/>
    <w:rsid w:val="00190431"/>
    <w:rsid w:val="001975CE"/>
    <w:rsid w:val="001A1DDD"/>
    <w:rsid w:val="001B22A9"/>
    <w:rsid w:val="001B3893"/>
    <w:rsid w:val="001B5B49"/>
    <w:rsid w:val="001C0A5E"/>
    <w:rsid w:val="001C4617"/>
    <w:rsid w:val="001C4D9E"/>
    <w:rsid w:val="001C6BA1"/>
    <w:rsid w:val="001D6D37"/>
    <w:rsid w:val="001E60A0"/>
    <w:rsid w:val="001F06ED"/>
    <w:rsid w:val="001F6814"/>
    <w:rsid w:val="001F7DFA"/>
    <w:rsid w:val="001F7FE5"/>
    <w:rsid w:val="00201216"/>
    <w:rsid w:val="002043A6"/>
    <w:rsid w:val="00204F9E"/>
    <w:rsid w:val="0021031B"/>
    <w:rsid w:val="0021385F"/>
    <w:rsid w:val="0022174B"/>
    <w:rsid w:val="00222D72"/>
    <w:rsid w:val="002276A3"/>
    <w:rsid w:val="00232A07"/>
    <w:rsid w:val="002434B6"/>
    <w:rsid w:val="002472E8"/>
    <w:rsid w:val="00252C0C"/>
    <w:rsid w:val="00257AB3"/>
    <w:rsid w:val="00270F86"/>
    <w:rsid w:val="00271653"/>
    <w:rsid w:val="00275CED"/>
    <w:rsid w:val="00292E28"/>
    <w:rsid w:val="0029314A"/>
    <w:rsid w:val="002A084B"/>
    <w:rsid w:val="002A0908"/>
    <w:rsid w:val="002A0B94"/>
    <w:rsid w:val="002A291D"/>
    <w:rsid w:val="002A7159"/>
    <w:rsid w:val="002B0C66"/>
    <w:rsid w:val="002B2C0D"/>
    <w:rsid w:val="002B37A9"/>
    <w:rsid w:val="002B3BAF"/>
    <w:rsid w:val="002B3CD8"/>
    <w:rsid w:val="002B5A48"/>
    <w:rsid w:val="002B6B73"/>
    <w:rsid w:val="002B6EEE"/>
    <w:rsid w:val="002C17D9"/>
    <w:rsid w:val="002C49D3"/>
    <w:rsid w:val="002C6F8F"/>
    <w:rsid w:val="002E1E38"/>
    <w:rsid w:val="002E2D16"/>
    <w:rsid w:val="002F20F0"/>
    <w:rsid w:val="002F30A7"/>
    <w:rsid w:val="00306BDC"/>
    <w:rsid w:val="0031027D"/>
    <w:rsid w:val="00310754"/>
    <w:rsid w:val="00313CBC"/>
    <w:rsid w:val="00317B4B"/>
    <w:rsid w:val="003202C5"/>
    <w:rsid w:val="0032068E"/>
    <w:rsid w:val="003307B9"/>
    <w:rsid w:val="003309C5"/>
    <w:rsid w:val="003320DE"/>
    <w:rsid w:val="003434C2"/>
    <w:rsid w:val="00352AA3"/>
    <w:rsid w:val="003551C0"/>
    <w:rsid w:val="0035572A"/>
    <w:rsid w:val="003562BA"/>
    <w:rsid w:val="00370090"/>
    <w:rsid w:val="003709EE"/>
    <w:rsid w:val="00373D8A"/>
    <w:rsid w:val="003749D0"/>
    <w:rsid w:val="00375838"/>
    <w:rsid w:val="00383D52"/>
    <w:rsid w:val="00396647"/>
    <w:rsid w:val="003A03E6"/>
    <w:rsid w:val="003A27F4"/>
    <w:rsid w:val="003A7313"/>
    <w:rsid w:val="003B79C9"/>
    <w:rsid w:val="003C7283"/>
    <w:rsid w:val="003C74EC"/>
    <w:rsid w:val="003D2CEC"/>
    <w:rsid w:val="003D7E02"/>
    <w:rsid w:val="003E0C38"/>
    <w:rsid w:val="003E0C7F"/>
    <w:rsid w:val="003E7AEB"/>
    <w:rsid w:val="003F0B6F"/>
    <w:rsid w:val="003F3F95"/>
    <w:rsid w:val="003F665B"/>
    <w:rsid w:val="003F686A"/>
    <w:rsid w:val="003F6E17"/>
    <w:rsid w:val="00407D41"/>
    <w:rsid w:val="00407EBA"/>
    <w:rsid w:val="00410118"/>
    <w:rsid w:val="0041169D"/>
    <w:rsid w:val="0041303E"/>
    <w:rsid w:val="004130B0"/>
    <w:rsid w:val="0041533D"/>
    <w:rsid w:val="00417B4A"/>
    <w:rsid w:val="0042150E"/>
    <w:rsid w:val="0043527E"/>
    <w:rsid w:val="0044203C"/>
    <w:rsid w:val="00442664"/>
    <w:rsid w:val="004577C1"/>
    <w:rsid w:val="00462F70"/>
    <w:rsid w:val="00465357"/>
    <w:rsid w:val="00465C8A"/>
    <w:rsid w:val="004710CE"/>
    <w:rsid w:val="004735F7"/>
    <w:rsid w:val="00481134"/>
    <w:rsid w:val="004928D8"/>
    <w:rsid w:val="00494036"/>
    <w:rsid w:val="00494DBA"/>
    <w:rsid w:val="004B4B2E"/>
    <w:rsid w:val="004C1FB3"/>
    <w:rsid w:val="004D3C12"/>
    <w:rsid w:val="004D6128"/>
    <w:rsid w:val="004D7DFD"/>
    <w:rsid w:val="0050696B"/>
    <w:rsid w:val="00507014"/>
    <w:rsid w:val="00525C6C"/>
    <w:rsid w:val="00527E40"/>
    <w:rsid w:val="00534D74"/>
    <w:rsid w:val="00536E58"/>
    <w:rsid w:val="00541F5D"/>
    <w:rsid w:val="00543ABE"/>
    <w:rsid w:val="005508A0"/>
    <w:rsid w:val="00550985"/>
    <w:rsid w:val="005558A1"/>
    <w:rsid w:val="00557429"/>
    <w:rsid w:val="005621E5"/>
    <w:rsid w:val="005638AD"/>
    <w:rsid w:val="00565991"/>
    <w:rsid w:val="00582D9B"/>
    <w:rsid w:val="00583B99"/>
    <w:rsid w:val="0058418C"/>
    <w:rsid w:val="0058522E"/>
    <w:rsid w:val="0058785A"/>
    <w:rsid w:val="00587BFD"/>
    <w:rsid w:val="005905CC"/>
    <w:rsid w:val="00593496"/>
    <w:rsid w:val="0059478E"/>
    <w:rsid w:val="00596075"/>
    <w:rsid w:val="005B5BAA"/>
    <w:rsid w:val="005B6C6A"/>
    <w:rsid w:val="005C09EC"/>
    <w:rsid w:val="005D371A"/>
    <w:rsid w:val="005D5557"/>
    <w:rsid w:val="005D6CA3"/>
    <w:rsid w:val="005D7609"/>
    <w:rsid w:val="005E1A9A"/>
    <w:rsid w:val="005E4ACD"/>
    <w:rsid w:val="005F0FB9"/>
    <w:rsid w:val="005F4237"/>
    <w:rsid w:val="005F62FF"/>
    <w:rsid w:val="00600956"/>
    <w:rsid w:val="00602A33"/>
    <w:rsid w:val="006036B3"/>
    <w:rsid w:val="00614223"/>
    <w:rsid w:val="0061430E"/>
    <w:rsid w:val="006222AA"/>
    <w:rsid w:val="00623A86"/>
    <w:rsid w:val="0062633D"/>
    <w:rsid w:val="00630548"/>
    <w:rsid w:val="00631BEC"/>
    <w:rsid w:val="006333DE"/>
    <w:rsid w:val="00633CE4"/>
    <w:rsid w:val="00634791"/>
    <w:rsid w:val="00635B96"/>
    <w:rsid w:val="00636A02"/>
    <w:rsid w:val="0064097F"/>
    <w:rsid w:val="00641173"/>
    <w:rsid w:val="0064179B"/>
    <w:rsid w:val="00641DC8"/>
    <w:rsid w:val="006421A3"/>
    <w:rsid w:val="00650132"/>
    <w:rsid w:val="0065215B"/>
    <w:rsid w:val="0065377C"/>
    <w:rsid w:val="00654DDF"/>
    <w:rsid w:val="00654FDB"/>
    <w:rsid w:val="00656B0D"/>
    <w:rsid w:val="006650FB"/>
    <w:rsid w:val="00671368"/>
    <w:rsid w:val="00674E81"/>
    <w:rsid w:val="0067703D"/>
    <w:rsid w:val="00682778"/>
    <w:rsid w:val="0068368B"/>
    <w:rsid w:val="006912D7"/>
    <w:rsid w:val="00697CFD"/>
    <w:rsid w:val="006A3E4F"/>
    <w:rsid w:val="006A530F"/>
    <w:rsid w:val="006A6FA0"/>
    <w:rsid w:val="006B107C"/>
    <w:rsid w:val="006C1E73"/>
    <w:rsid w:val="006D6643"/>
    <w:rsid w:val="006D77FC"/>
    <w:rsid w:val="006E445D"/>
    <w:rsid w:val="006E4A06"/>
    <w:rsid w:val="006F5240"/>
    <w:rsid w:val="006F63B8"/>
    <w:rsid w:val="00702F5A"/>
    <w:rsid w:val="00711B22"/>
    <w:rsid w:val="0072501E"/>
    <w:rsid w:val="00726F12"/>
    <w:rsid w:val="007270E3"/>
    <w:rsid w:val="00730F74"/>
    <w:rsid w:val="007310E2"/>
    <w:rsid w:val="007369CB"/>
    <w:rsid w:val="00742BA3"/>
    <w:rsid w:val="0074576F"/>
    <w:rsid w:val="0074641B"/>
    <w:rsid w:val="0075321F"/>
    <w:rsid w:val="007563CE"/>
    <w:rsid w:val="00761488"/>
    <w:rsid w:val="007629AC"/>
    <w:rsid w:val="00770534"/>
    <w:rsid w:val="007714DC"/>
    <w:rsid w:val="007728D8"/>
    <w:rsid w:val="0077729E"/>
    <w:rsid w:val="007826B0"/>
    <w:rsid w:val="007836CC"/>
    <w:rsid w:val="0078662F"/>
    <w:rsid w:val="00790218"/>
    <w:rsid w:val="00795015"/>
    <w:rsid w:val="007955A7"/>
    <w:rsid w:val="007A65A8"/>
    <w:rsid w:val="007B05E5"/>
    <w:rsid w:val="007B05FD"/>
    <w:rsid w:val="007B0740"/>
    <w:rsid w:val="007B4495"/>
    <w:rsid w:val="007B60B5"/>
    <w:rsid w:val="007C026C"/>
    <w:rsid w:val="007C2037"/>
    <w:rsid w:val="007C2044"/>
    <w:rsid w:val="007C5037"/>
    <w:rsid w:val="007C6003"/>
    <w:rsid w:val="007D7D39"/>
    <w:rsid w:val="007E4DF7"/>
    <w:rsid w:val="007F26B8"/>
    <w:rsid w:val="008005AC"/>
    <w:rsid w:val="00803C48"/>
    <w:rsid w:val="008076B8"/>
    <w:rsid w:val="008076EF"/>
    <w:rsid w:val="0080782A"/>
    <w:rsid w:val="008113C2"/>
    <w:rsid w:val="00811505"/>
    <w:rsid w:val="0082644D"/>
    <w:rsid w:val="00831560"/>
    <w:rsid w:val="00834C2C"/>
    <w:rsid w:val="00834D74"/>
    <w:rsid w:val="00843F05"/>
    <w:rsid w:val="00853BE8"/>
    <w:rsid w:val="00856A5D"/>
    <w:rsid w:val="00861379"/>
    <w:rsid w:val="00863ED2"/>
    <w:rsid w:val="0086532C"/>
    <w:rsid w:val="00871C53"/>
    <w:rsid w:val="00877CE9"/>
    <w:rsid w:val="008802EB"/>
    <w:rsid w:val="008821BE"/>
    <w:rsid w:val="00891F05"/>
    <w:rsid w:val="008978EE"/>
    <w:rsid w:val="008A1161"/>
    <w:rsid w:val="008A5099"/>
    <w:rsid w:val="008A7E90"/>
    <w:rsid w:val="008B2E1E"/>
    <w:rsid w:val="008C3F17"/>
    <w:rsid w:val="008D0528"/>
    <w:rsid w:val="008F2C13"/>
    <w:rsid w:val="008F3F59"/>
    <w:rsid w:val="008F5987"/>
    <w:rsid w:val="00901874"/>
    <w:rsid w:val="009024B4"/>
    <w:rsid w:val="00914D23"/>
    <w:rsid w:val="0091698C"/>
    <w:rsid w:val="00922078"/>
    <w:rsid w:val="00925B2A"/>
    <w:rsid w:val="00926288"/>
    <w:rsid w:val="00940431"/>
    <w:rsid w:val="00943193"/>
    <w:rsid w:val="00944DC7"/>
    <w:rsid w:val="00950E3A"/>
    <w:rsid w:val="009544E1"/>
    <w:rsid w:val="0095582E"/>
    <w:rsid w:val="00964B26"/>
    <w:rsid w:val="0097070B"/>
    <w:rsid w:val="0098771E"/>
    <w:rsid w:val="00994211"/>
    <w:rsid w:val="009A5727"/>
    <w:rsid w:val="009B675C"/>
    <w:rsid w:val="009C077E"/>
    <w:rsid w:val="009C2EC7"/>
    <w:rsid w:val="009C5221"/>
    <w:rsid w:val="009C7EEB"/>
    <w:rsid w:val="009D59DC"/>
    <w:rsid w:val="009D6C7C"/>
    <w:rsid w:val="009E042E"/>
    <w:rsid w:val="009F079C"/>
    <w:rsid w:val="009F5484"/>
    <w:rsid w:val="00A0505F"/>
    <w:rsid w:val="00A11529"/>
    <w:rsid w:val="00A132F4"/>
    <w:rsid w:val="00A1383B"/>
    <w:rsid w:val="00A203C3"/>
    <w:rsid w:val="00A235E1"/>
    <w:rsid w:val="00A27C2F"/>
    <w:rsid w:val="00A3214A"/>
    <w:rsid w:val="00A33E84"/>
    <w:rsid w:val="00A37587"/>
    <w:rsid w:val="00A41323"/>
    <w:rsid w:val="00A471A0"/>
    <w:rsid w:val="00A523E1"/>
    <w:rsid w:val="00A52592"/>
    <w:rsid w:val="00A54DA6"/>
    <w:rsid w:val="00A632CF"/>
    <w:rsid w:val="00A703B7"/>
    <w:rsid w:val="00A8282D"/>
    <w:rsid w:val="00A86F66"/>
    <w:rsid w:val="00A878D5"/>
    <w:rsid w:val="00A87E48"/>
    <w:rsid w:val="00A92204"/>
    <w:rsid w:val="00A93001"/>
    <w:rsid w:val="00AA099B"/>
    <w:rsid w:val="00AA15C9"/>
    <w:rsid w:val="00AA2C42"/>
    <w:rsid w:val="00AA37CE"/>
    <w:rsid w:val="00AA52BD"/>
    <w:rsid w:val="00AB33D4"/>
    <w:rsid w:val="00AB4D5C"/>
    <w:rsid w:val="00AC4597"/>
    <w:rsid w:val="00AC4E22"/>
    <w:rsid w:val="00AC6829"/>
    <w:rsid w:val="00AD28D3"/>
    <w:rsid w:val="00AD495A"/>
    <w:rsid w:val="00AD59FB"/>
    <w:rsid w:val="00AE48D8"/>
    <w:rsid w:val="00AF2209"/>
    <w:rsid w:val="00AF3D52"/>
    <w:rsid w:val="00B04575"/>
    <w:rsid w:val="00B06276"/>
    <w:rsid w:val="00B132A6"/>
    <w:rsid w:val="00B21CD0"/>
    <w:rsid w:val="00B25DF8"/>
    <w:rsid w:val="00B32F66"/>
    <w:rsid w:val="00B44F83"/>
    <w:rsid w:val="00B4571D"/>
    <w:rsid w:val="00B46DD0"/>
    <w:rsid w:val="00B47E3A"/>
    <w:rsid w:val="00B509D7"/>
    <w:rsid w:val="00B55B5D"/>
    <w:rsid w:val="00B5746A"/>
    <w:rsid w:val="00B600D8"/>
    <w:rsid w:val="00B734A1"/>
    <w:rsid w:val="00B7504F"/>
    <w:rsid w:val="00B75839"/>
    <w:rsid w:val="00B75C63"/>
    <w:rsid w:val="00B825C7"/>
    <w:rsid w:val="00B835E5"/>
    <w:rsid w:val="00B83BBF"/>
    <w:rsid w:val="00B84F52"/>
    <w:rsid w:val="00B938F1"/>
    <w:rsid w:val="00B97AD5"/>
    <w:rsid w:val="00BA0BC2"/>
    <w:rsid w:val="00BA1EB8"/>
    <w:rsid w:val="00BB2989"/>
    <w:rsid w:val="00BB3AE3"/>
    <w:rsid w:val="00BD5E66"/>
    <w:rsid w:val="00BD7E68"/>
    <w:rsid w:val="00BE175B"/>
    <w:rsid w:val="00BE2656"/>
    <w:rsid w:val="00BE330C"/>
    <w:rsid w:val="00BE5972"/>
    <w:rsid w:val="00BE66C1"/>
    <w:rsid w:val="00C02187"/>
    <w:rsid w:val="00C06E44"/>
    <w:rsid w:val="00C1259E"/>
    <w:rsid w:val="00C15C7B"/>
    <w:rsid w:val="00C24946"/>
    <w:rsid w:val="00C26078"/>
    <w:rsid w:val="00C2708C"/>
    <w:rsid w:val="00C3519E"/>
    <w:rsid w:val="00C36D6D"/>
    <w:rsid w:val="00C41F09"/>
    <w:rsid w:val="00C4733B"/>
    <w:rsid w:val="00C5177E"/>
    <w:rsid w:val="00C51BF6"/>
    <w:rsid w:val="00C51DF2"/>
    <w:rsid w:val="00C57E1D"/>
    <w:rsid w:val="00C627AF"/>
    <w:rsid w:val="00C707CE"/>
    <w:rsid w:val="00C728E3"/>
    <w:rsid w:val="00C7349A"/>
    <w:rsid w:val="00C74A0A"/>
    <w:rsid w:val="00C76D49"/>
    <w:rsid w:val="00C8122A"/>
    <w:rsid w:val="00C829F3"/>
    <w:rsid w:val="00C83924"/>
    <w:rsid w:val="00C83B39"/>
    <w:rsid w:val="00C9146B"/>
    <w:rsid w:val="00C914C1"/>
    <w:rsid w:val="00C930D4"/>
    <w:rsid w:val="00C9406C"/>
    <w:rsid w:val="00CA0860"/>
    <w:rsid w:val="00CA385B"/>
    <w:rsid w:val="00CA40B6"/>
    <w:rsid w:val="00CB02CF"/>
    <w:rsid w:val="00CB08B5"/>
    <w:rsid w:val="00CB231C"/>
    <w:rsid w:val="00CB55A2"/>
    <w:rsid w:val="00CB763B"/>
    <w:rsid w:val="00CC5BF5"/>
    <w:rsid w:val="00CC7DE7"/>
    <w:rsid w:val="00CD62D8"/>
    <w:rsid w:val="00CE2400"/>
    <w:rsid w:val="00CF12FB"/>
    <w:rsid w:val="00CF2138"/>
    <w:rsid w:val="00CF6940"/>
    <w:rsid w:val="00D01A54"/>
    <w:rsid w:val="00D0724B"/>
    <w:rsid w:val="00D07EA6"/>
    <w:rsid w:val="00D108B0"/>
    <w:rsid w:val="00D10AF7"/>
    <w:rsid w:val="00D13FD6"/>
    <w:rsid w:val="00D15610"/>
    <w:rsid w:val="00D17C50"/>
    <w:rsid w:val="00D20AA7"/>
    <w:rsid w:val="00D22E15"/>
    <w:rsid w:val="00D2511E"/>
    <w:rsid w:val="00D42BC5"/>
    <w:rsid w:val="00D431E5"/>
    <w:rsid w:val="00D47FB0"/>
    <w:rsid w:val="00D513F7"/>
    <w:rsid w:val="00D777BB"/>
    <w:rsid w:val="00D8261B"/>
    <w:rsid w:val="00D84B4D"/>
    <w:rsid w:val="00D86073"/>
    <w:rsid w:val="00D86F2C"/>
    <w:rsid w:val="00D90896"/>
    <w:rsid w:val="00D91939"/>
    <w:rsid w:val="00D931CC"/>
    <w:rsid w:val="00D95AA5"/>
    <w:rsid w:val="00D97802"/>
    <w:rsid w:val="00DA4C61"/>
    <w:rsid w:val="00DA6B00"/>
    <w:rsid w:val="00DC1A75"/>
    <w:rsid w:val="00DC1D31"/>
    <w:rsid w:val="00DD25D2"/>
    <w:rsid w:val="00DD58AC"/>
    <w:rsid w:val="00DE36AE"/>
    <w:rsid w:val="00DF011C"/>
    <w:rsid w:val="00DF17B6"/>
    <w:rsid w:val="00E0255F"/>
    <w:rsid w:val="00E02AD9"/>
    <w:rsid w:val="00E05122"/>
    <w:rsid w:val="00E1137C"/>
    <w:rsid w:val="00E162E7"/>
    <w:rsid w:val="00E203B0"/>
    <w:rsid w:val="00E20844"/>
    <w:rsid w:val="00E216F6"/>
    <w:rsid w:val="00E21CE8"/>
    <w:rsid w:val="00E256AC"/>
    <w:rsid w:val="00E268CE"/>
    <w:rsid w:val="00E33E73"/>
    <w:rsid w:val="00E42C7B"/>
    <w:rsid w:val="00E454D6"/>
    <w:rsid w:val="00E45F18"/>
    <w:rsid w:val="00E46F52"/>
    <w:rsid w:val="00E51863"/>
    <w:rsid w:val="00E65CE2"/>
    <w:rsid w:val="00E663DC"/>
    <w:rsid w:val="00E73663"/>
    <w:rsid w:val="00E750E3"/>
    <w:rsid w:val="00E77024"/>
    <w:rsid w:val="00E77337"/>
    <w:rsid w:val="00E84BA1"/>
    <w:rsid w:val="00E91A96"/>
    <w:rsid w:val="00E9630F"/>
    <w:rsid w:val="00EA327C"/>
    <w:rsid w:val="00EB458A"/>
    <w:rsid w:val="00EB4AA6"/>
    <w:rsid w:val="00EC269B"/>
    <w:rsid w:val="00EC521A"/>
    <w:rsid w:val="00EC6CFA"/>
    <w:rsid w:val="00ED1723"/>
    <w:rsid w:val="00ED7360"/>
    <w:rsid w:val="00EE3108"/>
    <w:rsid w:val="00EF2434"/>
    <w:rsid w:val="00EF392D"/>
    <w:rsid w:val="00EF7FF7"/>
    <w:rsid w:val="00F03800"/>
    <w:rsid w:val="00F10EC0"/>
    <w:rsid w:val="00F14281"/>
    <w:rsid w:val="00F1514F"/>
    <w:rsid w:val="00F20714"/>
    <w:rsid w:val="00F23B70"/>
    <w:rsid w:val="00F23C2F"/>
    <w:rsid w:val="00F23FD2"/>
    <w:rsid w:val="00F26B27"/>
    <w:rsid w:val="00F33790"/>
    <w:rsid w:val="00F36608"/>
    <w:rsid w:val="00F40F56"/>
    <w:rsid w:val="00F458F4"/>
    <w:rsid w:val="00F50FE5"/>
    <w:rsid w:val="00F51E2B"/>
    <w:rsid w:val="00F55A1F"/>
    <w:rsid w:val="00F600A6"/>
    <w:rsid w:val="00F64626"/>
    <w:rsid w:val="00F73446"/>
    <w:rsid w:val="00F763ED"/>
    <w:rsid w:val="00F774ED"/>
    <w:rsid w:val="00F7799F"/>
    <w:rsid w:val="00F77CD7"/>
    <w:rsid w:val="00F80420"/>
    <w:rsid w:val="00F83316"/>
    <w:rsid w:val="00F917C1"/>
    <w:rsid w:val="00F91AA5"/>
    <w:rsid w:val="00F93BFC"/>
    <w:rsid w:val="00F97181"/>
    <w:rsid w:val="00F97354"/>
    <w:rsid w:val="00FA490D"/>
    <w:rsid w:val="00FB2507"/>
    <w:rsid w:val="00FB49DF"/>
    <w:rsid w:val="00FB4B77"/>
    <w:rsid w:val="00FC047D"/>
    <w:rsid w:val="00FC2BA1"/>
    <w:rsid w:val="00FC5660"/>
    <w:rsid w:val="00FC6AD1"/>
    <w:rsid w:val="00FD1086"/>
    <w:rsid w:val="00FD1280"/>
    <w:rsid w:val="00FD6C6B"/>
    <w:rsid w:val="00FE0D41"/>
    <w:rsid w:val="00FE2D4D"/>
    <w:rsid w:val="00FE3E15"/>
    <w:rsid w:val="00FE5716"/>
    <w:rsid w:val="00FF09CA"/>
    <w:rsid w:val="01CAC7F7"/>
    <w:rsid w:val="01D282AC"/>
    <w:rsid w:val="01E753F0"/>
    <w:rsid w:val="030A9983"/>
    <w:rsid w:val="03135057"/>
    <w:rsid w:val="03C93F98"/>
    <w:rsid w:val="03CB1B30"/>
    <w:rsid w:val="04BCA781"/>
    <w:rsid w:val="04C49507"/>
    <w:rsid w:val="0513A390"/>
    <w:rsid w:val="058CF8A7"/>
    <w:rsid w:val="05C06BC3"/>
    <w:rsid w:val="06ED7A74"/>
    <w:rsid w:val="06F8341E"/>
    <w:rsid w:val="07A13DAB"/>
    <w:rsid w:val="091701F1"/>
    <w:rsid w:val="0988C391"/>
    <w:rsid w:val="099A6EA2"/>
    <w:rsid w:val="09AD317D"/>
    <w:rsid w:val="09B25C7C"/>
    <w:rsid w:val="0AB8F875"/>
    <w:rsid w:val="0AE2F702"/>
    <w:rsid w:val="0B4AC846"/>
    <w:rsid w:val="0B870861"/>
    <w:rsid w:val="0C09144C"/>
    <w:rsid w:val="0C3515AF"/>
    <w:rsid w:val="0C7AD5EC"/>
    <w:rsid w:val="0E667F1F"/>
    <w:rsid w:val="0F27280A"/>
    <w:rsid w:val="0FF3A45F"/>
    <w:rsid w:val="0FF5DA06"/>
    <w:rsid w:val="108224C9"/>
    <w:rsid w:val="12B10A16"/>
    <w:rsid w:val="12D31B1D"/>
    <w:rsid w:val="13BEB321"/>
    <w:rsid w:val="1450CAF3"/>
    <w:rsid w:val="1563D1CE"/>
    <w:rsid w:val="15DF83CA"/>
    <w:rsid w:val="1612A86A"/>
    <w:rsid w:val="16966F2A"/>
    <w:rsid w:val="16B9497F"/>
    <w:rsid w:val="170DB5D8"/>
    <w:rsid w:val="1727B21B"/>
    <w:rsid w:val="1749CEB5"/>
    <w:rsid w:val="1777BCC3"/>
    <w:rsid w:val="181D133D"/>
    <w:rsid w:val="1870133D"/>
    <w:rsid w:val="192EB952"/>
    <w:rsid w:val="19438A96"/>
    <w:rsid w:val="19966358"/>
    <w:rsid w:val="1A439BC5"/>
    <w:rsid w:val="1A69A7E0"/>
    <w:rsid w:val="1A81A14D"/>
    <w:rsid w:val="1A95A943"/>
    <w:rsid w:val="1B622598"/>
    <w:rsid w:val="1BB10CE3"/>
    <w:rsid w:val="1C65688D"/>
    <w:rsid w:val="1C6F8027"/>
    <w:rsid w:val="1CA501AC"/>
    <w:rsid w:val="1D9D7F64"/>
    <w:rsid w:val="1DA40091"/>
    <w:rsid w:val="1DE4ABFA"/>
    <w:rsid w:val="1ECDE719"/>
    <w:rsid w:val="1EDBF02A"/>
    <w:rsid w:val="1FC63D93"/>
    <w:rsid w:val="2016483B"/>
    <w:rsid w:val="20CCA6BB"/>
    <w:rsid w:val="215C19A7"/>
    <w:rsid w:val="21C2EECC"/>
    <w:rsid w:val="21CE0285"/>
    <w:rsid w:val="22226EDE"/>
    <w:rsid w:val="22394E8B"/>
    <w:rsid w:val="2247579C"/>
    <w:rsid w:val="22621390"/>
    <w:rsid w:val="226F8FC1"/>
    <w:rsid w:val="230F23C4"/>
    <w:rsid w:val="2466256F"/>
    <w:rsid w:val="24685B16"/>
    <w:rsid w:val="24703D09"/>
    <w:rsid w:val="248A6C1D"/>
    <w:rsid w:val="249B04E4"/>
    <w:rsid w:val="24C014E0"/>
    <w:rsid w:val="2501B2CB"/>
    <w:rsid w:val="251CAB2D"/>
    <w:rsid w:val="252498B3"/>
    <w:rsid w:val="259268DC"/>
    <w:rsid w:val="25A04AAF"/>
    <w:rsid w:val="26206F6F"/>
    <w:rsid w:val="2677116F"/>
    <w:rsid w:val="27403E5D"/>
    <w:rsid w:val="275837CA"/>
    <w:rsid w:val="276019BD"/>
    <w:rsid w:val="283AF1BC"/>
    <w:rsid w:val="2865B997"/>
    <w:rsid w:val="28DCD907"/>
    <w:rsid w:val="28F7081B"/>
    <w:rsid w:val="291281CA"/>
    <w:rsid w:val="292A53F9"/>
    <w:rsid w:val="29B01D8F"/>
    <w:rsid w:val="29DB183B"/>
    <w:rsid w:val="2A126028"/>
    <w:rsid w:val="2A200F2A"/>
    <w:rsid w:val="2B2D0417"/>
    <w:rsid w:val="2C2656B0"/>
    <w:rsid w:val="2DA10791"/>
    <w:rsid w:val="2F4D4880"/>
    <w:rsid w:val="2FF8ED56"/>
    <w:rsid w:val="309319EC"/>
    <w:rsid w:val="30D02355"/>
    <w:rsid w:val="31FD5944"/>
    <w:rsid w:val="32793E11"/>
    <w:rsid w:val="32C6B903"/>
    <w:rsid w:val="32CE9AF6"/>
    <w:rsid w:val="3345BA66"/>
    <w:rsid w:val="3368A04E"/>
    <w:rsid w:val="34C26E1D"/>
    <w:rsid w:val="3593E2A0"/>
    <w:rsid w:val="35B8CB5E"/>
    <w:rsid w:val="35C0AD51"/>
    <w:rsid w:val="37579BAF"/>
    <w:rsid w:val="38039A94"/>
    <w:rsid w:val="38B5E7D5"/>
    <w:rsid w:val="39A38E42"/>
    <w:rsid w:val="3A0B5F86"/>
    <w:rsid w:val="3A91C18F"/>
    <w:rsid w:val="3B363890"/>
    <w:rsid w:val="3B4AE296"/>
    <w:rsid w:val="3BC22944"/>
    <w:rsid w:val="3C666D74"/>
    <w:rsid w:val="3C80CF59"/>
    <w:rsid w:val="3C95A09D"/>
    <w:rsid w:val="3CA5B817"/>
    <w:rsid w:val="3D050558"/>
    <w:rsid w:val="3D6BDA7D"/>
    <w:rsid w:val="3D83DF7D"/>
    <w:rsid w:val="3DD3B754"/>
    <w:rsid w:val="3DE56265"/>
    <w:rsid w:val="3DE7BF4A"/>
    <w:rsid w:val="3E7F8EFB"/>
    <w:rsid w:val="3EB43B9F"/>
    <w:rsid w:val="3F00C605"/>
    <w:rsid w:val="3F0322EA"/>
    <w:rsid w:val="3F4FD48E"/>
    <w:rsid w:val="3FC1962E"/>
    <w:rsid w:val="402F1F51"/>
    <w:rsid w:val="40494E65"/>
    <w:rsid w:val="40D53F19"/>
    <w:rsid w:val="40F61698"/>
    <w:rsid w:val="40FFDFB6"/>
    <w:rsid w:val="4171A156"/>
    <w:rsid w:val="41DADEF3"/>
    <w:rsid w:val="4309056E"/>
    <w:rsid w:val="4379D682"/>
    <w:rsid w:val="43AAC57B"/>
    <w:rsid w:val="47C25310"/>
    <w:rsid w:val="48B3B823"/>
    <w:rsid w:val="48C5BD43"/>
    <w:rsid w:val="499F28E9"/>
    <w:rsid w:val="49C92776"/>
    <w:rsid w:val="49FFE283"/>
    <w:rsid w:val="4B53575E"/>
    <w:rsid w:val="4CB641A3"/>
    <w:rsid w:val="4D77776E"/>
    <w:rsid w:val="4D91A682"/>
    <w:rsid w:val="4E151333"/>
    <w:rsid w:val="4EBFA5BF"/>
    <w:rsid w:val="4F56AA2C"/>
    <w:rsid w:val="5083860C"/>
    <w:rsid w:val="51152E9F"/>
    <w:rsid w:val="528A8D43"/>
    <w:rsid w:val="5328F256"/>
    <w:rsid w:val="53759867"/>
    <w:rsid w:val="53C24A0B"/>
    <w:rsid w:val="54E89A26"/>
    <w:rsid w:val="55CB5418"/>
    <w:rsid w:val="55E117DE"/>
    <w:rsid w:val="5618CF0A"/>
    <w:rsid w:val="5620B0FD"/>
    <w:rsid w:val="56BAB655"/>
    <w:rsid w:val="58148424"/>
    <w:rsid w:val="5829BB0A"/>
    <w:rsid w:val="58379CDD"/>
    <w:rsid w:val="589BAF7B"/>
    <w:rsid w:val="5912C358"/>
    <w:rsid w:val="59221184"/>
    <w:rsid w:val="59BE73C1"/>
    <w:rsid w:val="5AEC9A3C"/>
    <w:rsid w:val="5BBDE781"/>
    <w:rsid w:val="5BCB63B2"/>
    <w:rsid w:val="5CAE77B3"/>
    <w:rsid w:val="5CCB03AC"/>
    <w:rsid w:val="5CD1365D"/>
    <w:rsid w:val="5E787F1E"/>
    <w:rsid w:val="5F0DF0EF"/>
    <w:rsid w:val="5FB8837B"/>
    <w:rsid w:val="609C124E"/>
    <w:rsid w:val="613542C5"/>
    <w:rsid w:val="61727EFF"/>
    <w:rsid w:val="61945D35"/>
    <w:rsid w:val="61C7B4A6"/>
    <w:rsid w:val="623AE29F"/>
    <w:rsid w:val="626E55BB"/>
    <w:rsid w:val="62929C69"/>
    <w:rsid w:val="62B34CAA"/>
    <w:rsid w:val="63492DBA"/>
    <w:rsid w:val="639B646C"/>
    <w:rsid w:val="63D9DA2E"/>
    <w:rsid w:val="64480561"/>
    <w:rsid w:val="649E68FD"/>
    <w:rsid w:val="651B49E9"/>
    <w:rsid w:val="6628FE87"/>
    <w:rsid w:val="66C431D4"/>
    <w:rsid w:val="66F520CD"/>
    <w:rsid w:val="66FCDB82"/>
    <w:rsid w:val="671EEC89"/>
    <w:rsid w:val="675C0185"/>
    <w:rsid w:val="6782A518"/>
    <w:rsid w:val="682F460D"/>
    <w:rsid w:val="6834F259"/>
    <w:rsid w:val="69EEEDDD"/>
    <w:rsid w:val="6A1E7B15"/>
    <w:rsid w:val="6A5C1CF1"/>
    <w:rsid w:val="6B146917"/>
    <w:rsid w:val="6C0A9387"/>
    <w:rsid w:val="6C32299C"/>
    <w:rsid w:val="6DD4B893"/>
    <w:rsid w:val="6E3378F4"/>
    <w:rsid w:val="6E92C635"/>
    <w:rsid w:val="701B58E9"/>
    <w:rsid w:val="7110BA0B"/>
    <w:rsid w:val="71CEC7AD"/>
    <w:rsid w:val="7211BBC6"/>
    <w:rsid w:val="72754D17"/>
    <w:rsid w:val="730D6B44"/>
    <w:rsid w:val="73BB9FD0"/>
    <w:rsid w:val="73ED9580"/>
    <w:rsid w:val="7503CE21"/>
    <w:rsid w:val="755D6F16"/>
    <w:rsid w:val="75C24165"/>
    <w:rsid w:val="75DCA34A"/>
    <w:rsid w:val="765C13EC"/>
    <w:rsid w:val="76E9CB08"/>
    <w:rsid w:val="772F8B45"/>
    <w:rsid w:val="77C65344"/>
    <w:rsid w:val="78100F90"/>
    <w:rsid w:val="785EF6DB"/>
    <w:rsid w:val="78A1B823"/>
    <w:rsid w:val="78ABA87F"/>
    <w:rsid w:val="78BD0A94"/>
    <w:rsid w:val="78D0B87B"/>
    <w:rsid w:val="791D6A1F"/>
    <w:rsid w:val="79A52256"/>
    <w:rsid w:val="79E9E674"/>
    <w:rsid w:val="7A4B421E"/>
    <w:rsid w:val="7A51EA89"/>
    <w:rsid w:val="7B669A2B"/>
    <w:rsid w:val="7C354C27"/>
    <w:rsid w:val="7C380EAE"/>
    <w:rsid w:val="7C64D95F"/>
    <w:rsid w:val="7D3D5479"/>
    <w:rsid w:val="7E0A039F"/>
    <w:rsid w:val="7E6DE36C"/>
    <w:rsid w:val="7F714D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5CE11"/>
  <w15:chartTrackingRefBased/>
  <w15:docId w15:val="{301574FE-B07C-4E42-931B-DCCC87963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5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1C0"/>
  </w:style>
  <w:style w:type="paragraph" w:styleId="Footer">
    <w:name w:val="footer"/>
    <w:basedOn w:val="Normal"/>
    <w:link w:val="FooterChar"/>
    <w:uiPriority w:val="99"/>
    <w:unhideWhenUsed/>
    <w:rsid w:val="003551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1C0"/>
  </w:style>
  <w:style w:type="paragraph" w:styleId="ListParagraph">
    <w:name w:val="List Paragraph"/>
    <w:basedOn w:val="Normal"/>
    <w:uiPriority w:val="34"/>
    <w:qFormat/>
    <w:rsid w:val="000D080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E4AC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E4AC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E4AC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it.ly/32hZqHT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it.ly/3GVgSAY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bit.ly/3e3v8v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bit.ly/32dDtd0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AAB33E-A6B1-4AEF-A56D-D5DB328281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4</Pages>
  <Words>1196</Words>
  <Characters>6818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99</CharactersWithSpaces>
  <SharedDoc>false</SharedDoc>
  <HLinks>
    <vt:vector size="24" baseType="variant">
      <vt:variant>
        <vt:i4>7405621</vt:i4>
      </vt:variant>
      <vt:variant>
        <vt:i4>9</vt:i4>
      </vt:variant>
      <vt:variant>
        <vt:i4>0</vt:i4>
      </vt:variant>
      <vt:variant>
        <vt:i4>5</vt:i4>
      </vt:variant>
      <vt:variant>
        <vt:lpwstr>https://bit.ly/32hZqHT</vt:lpwstr>
      </vt:variant>
      <vt:variant>
        <vt:lpwstr/>
      </vt:variant>
      <vt:variant>
        <vt:i4>6291572</vt:i4>
      </vt:variant>
      <vt:variant>
        <vt:i4>6</vt:i4>
      </vt:variant>
      <vt:variant>
        <vt:i4>0</vt:i4>
      </vt:variant>
      <vt:variant>
        <vt:i4>5</vt:i4>
      </vt:variant>
      <vt:variant>
        <vt:lpwstr>https://bit.ly/3GVgSAY</vt:lpwstr>
      </vt:variant>
      <vt:variant>
        <vt:lpwstr/>
      </vt:variant>
      <vt:variant>
        <vt:i4>7733360</vt:i4>
      </vt:variant>
      <vt:variant>
        <vt:i4>3</vt:i4>
      </vt:variant>
      <vt:variant>
        <vt:i4>0</vt:i4>
      </vt:variant>
      <vt:variant>
        <vt:i4>5</vt:i4>
      </vt:variant>
      <vt:variant>
        <vt:lpwstr>https://bit.ly/3e3v8va</vt:lpwstr>
      </vt:variant>
      <vt:variant>
        <vt:lpwstr/>
      </vt:variant>
      <vt:variant>
        <vt:i4>3932199</vt:i4>
      </vt:variant>
      <vt:variant>
        <vt:i4>0</vt:i4>
      </vt:variant>
      <vt:variant>
        <vt:i4>0</vt:i4>
      </vt:variant>
      <vt:variant>
        <vt:i4>5</vt:i4>
      </vt:variant>
      <vt:variant>
        <vt:lpwstr>https://bit.ly/32dDtd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213195 Sufiyaan Usmani</dc:creator>
  <cp:keywords/>
  <dc:description/>
  <cp:lastModifiedBy>K213195 Sufiyaan Usmani</cp:lastModifiedBy>
  <cp:revision>303</cp:revision>
  <dcterms:created xsi:type="dcterms:W3CDTF">2021-12-18T20:29:00Z</dcterms:created>
  <dcterms:modified xsi:type="dcterms:W3CDTF">2021-12-19T06:32:00Z</dcterms:modified>
</cp:coreProperties>
</file>